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3D12C0" w14:textId="77777777" w:rsidR="001B2141" w:rsidRDefault="00CA36F6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42E711" wp14:editId="5BA72D46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AB1078" w14:textId="77777777" w:rsidR="002012F5" w:rsidRDefault="002012F5" w:rsidP="002012F5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ОКТЯБРЬ   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 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</w:t>
                            </w:r>
                            <w:r w:rsidR="00152066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ДЛЯ СЕМЕЙ УЧЕНИКОВ 9-го КЛАССА</w:t>
                            </w:r>
                          </w:p>
                          <w:p w14:paraId="67A38AE8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bCs/>
                                <w:sz w:val="28"/>
                                <w:szCs w:val="28"/>
                              </w:rPr>
                              <w:t>СТУДЕНТ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42E71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14:paraId="32AB1078" w14:textId="77777777" w:rsidR="002012F5" w:rsidRDefault="002012F5" w:rsidP="002012F5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ОКТЯБРЬ   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 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</w:t>
                      </w:r>
                      <w:r w:rsidR="00152066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     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ДЛЯ СЕМЕЙ УЧЕНИКОВ 9-го КЛАССА</w:t>
                      </w:r>
                    </w:p>
                    <w:p w14:paraId="67A38AE8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bCs/>
                          <w:sz w:val="28"/>
                          <w:szCs w:val="28"/>
                        </w:rPr>
                        <w:t>СТУДЕНТЫ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uk-UA" w:eastAsia="uk-UA"/>
        </w:rPr>
        <w:drawing>
          <wp:anchor distT="0" distB="0" distL="114300" distR="114300" simplePos="0" relativeHeight="251676672" behindDoc="0" locked="0" layoutInCell="1" allowOverlap="1" wp14:anchorId="3780B5D1" wp14:editId="5FCBE62B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uk-UA" w:eastAsia="uk-UA"/>
        </w:rPr>
        <mc:AlternateContent>
          <mc:Choice Requires="wps">
            <w:drawing>
              <wp:inline distT="0" distB="0" distL="0" distR="0" wp14:anchorId="2C49F842" wp14:editId="2CC5C063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E6F6BC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49446FD" w14:textId="77777777" w:rsidR="001A6610" w:rsidRPr="009909CD" w:rsidRDefault="00696E04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bCs/>
                                <w:sz w:val="44"/>
                                <w:szCs w:val="44"/>
                              </w:rPr>
                              <w:t>ШАБЛОН БЮЛЛЕТЕНЯ</w:t>
                            </w:r>
                          </w:p>
                          <w:p w14:paraId="377436B2" w14:textId="77777777" w:rsidR="001A6610" w:rsidRPr="002012F5" w:rsidRDefault="002012F5" w:rsidP="009909CD">
                            <w:pPr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>Планирование учебы в старшей школе и дальше — новости и</w:t>
                            </w:r>
                            <w:r>
                              <w:rPr>
                                <w:rFonts w:ascii="Myriad Pro" w:hAnsi="Myriad Pro"/>
                                <w:sz w:val="36"/>
                                <w:szCs w:val="3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sz w:val="32"/>
                                <w:szCs w:val="36"/>
                                <w:lang w:val="ru-RU"/>
                              </w:rPr>
                              <w:t>информация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C49F842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21E6F6BC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349446FD" w14:textId="77777777" w:rsidR="001A6610" w:rsidRPr="009909CD" w:rsidRDefault="00696E04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bCs/>
                          <w:sz w:val="44"/>
                          <w:szCs w:val="44"/>
                        </w:rPr>
                        <w:t>ШАБЛОН БЮЛЛЕТЕНЯ</w:t>
                      </w:r>
                    </w:p>
                    <w:p w14:paraId="377436B2" w14:textId="77777777" w:rsidR="001A6610" w:rsidRPr="002012F5" w:rsidRDefault="002012F5" w:rsidP="009909CD">
                      <w:pPr>
                        <w:rPr>
                          <w:rFonts w:ascii="Myriad Pro" w:hAnsi="Myriad Pro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>Планирование учебы в старшей школе и дальше — новости и</w:t>
                      </w:r>
                      <w:r>
                        <w:rPr>
                          <w:rFonts w:ascii="Myriad Pro" w:hAnsi="Myriad Pro"/>
                          <w:sz w:val="36"/>
                          <w:szCs w:val="36"/>
                          <w:lang w:val="ru-RU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sz w:val="32"/>
                          <w:szCs w:val="36"/>
                          <w:lang w:val="ru-RU"/>
                        </w:rPr>
                        <w:t>информация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08054AB6" w14:textId="77777777" w:rsidR="001B2141" w:rsidRDefault="00C36B32" w:rsidP="001B2141">
      <w:r w:rsidRPr="00A23FB7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9726996" wp14:editId="75496E3D">
                <wp:simplePos x="0" y="0"/>
                <wp:positionH relativeFrom="column">
                  <wp:posOffset>47625</wp:posOffset>
                </wp:positionH>
                <wp:positionV relativeFrom="paragraph">
                  <wp:posOffset>7240270</wp:posOffset>
                </wp:positionV>
                <wp:extent cx="7306945" cy="62865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628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31A968" w14:textId="77777777" w:rsidR="007F1B19" w:rsidRPr="00152066" w:rsidRDefault="0080799F" w:rsidP="007F1B19">
                            <w:pPr>
                              <w:spacing w:after="0"/>
                              <w:rPr>
                                <w:sz w:val="28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  <w:lang w:val="ru-RU"/>
                              </w:rPr>
                              <w:t>До времени 9-го</w:t>
                            </w:r>
                            <w:r w:rsidR="007F1B19" w:rsidRPr="00152066">
                              <w:rPr>
                                <w:sz w:val="28"/>
                                <w:szCs w:val="28"/>
                                <w:lang w:val="ru-RU"/>
                              </w:rPr>
                              <w:t xml:space="preserve"> класс</w:t>
                            </w:r>
                            <w:r>
                              <w:rPr>
                                <w:sz w:val="28"/>
                                <w:szCs w:val="28"/>
                                <w:lang w:val="ru-RU"/>
                              </w:rPr>
                              <w:t>а</w:t>
                            </w:r>
                            <w:r w:rsidR="007F1B19" w:rsidRPr="00152066">
                              <w:rPr>
                                <w:sz w:val="28"/>
                                <w:szCs w:val="28"/>
                                <w:lang w:val="ru-RU"/>
                              </w:rPr>
                              <w:t xml:space="preserve"> регулярное</w:t>
                            </w:r>
                            <w:r w:rsidR="00C36B32">
                              <w:rPr>
                                <w:sz w:val="28"/>
                                <w:szCs w:val="28"/>
                                <w:lang w:val="ru-RU"/>
                              </w:rPr>
                              <w:t xml:space="preserve"> посещение является лучшим</w:t>
                            </w:r>
                            <w:r w:rsidR="007F1B19" w:rsidRPr="00152066">
                              <w:rPr>
                                <w:sz w:val="28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C36B32">
                              <w:rPr>
                                <w:sz w:val="28"/>
                                <w:szCs w:val="28"/>
                                <w:lang w:val="ru-RU"/>
                              </w:rPr>
                              <w:t xml:space="preserve">определителем процента </w:t>
                            </w:r>
                            <w:r w:rsidR="002D3116">
                              <w:rPr>
                                <w:sz w:val="28"/>
                                <w:szCs w:val="28"/>
                                <w:lang w:val="ru-RU"/>
                              </w:rPr>
                              <w:t xml:space="preserve">будущих </w:t>
                            </w:r>
                            <w:r w:rsidR="00C36B32">
                              <w:rPr>
                                <w:sz w:val="28"/>
                                <w:szCs w:val="28"/>
                                <w:lang w:val="ru-RU"/>
                              </w:rPr>
                              <w:t xml:space="preserve">выпускников, </w:t>
                            </w:r>
                            <w:r w:rsidR="007F1B19" w:rsidRPr="00152066">
                              <w:rPr>
                                <w:sz w:val="28"/>
                                <w:szCs w:val="28"/>
                                <w:lang w:val="ru-RU"/>
                              </w:rPr>
                              <w:t xml:space="preserve">чем </w:t>
                            </w:r>
                            <w:r w:rsidR="00C36B32">
                              <w:rPr>
                                <w:sz w:val="28"/>
                                <w:szCs w:val="28"/>
                                <w:lang w:val="ru-RU"/>
                              </w:rPr>
                              <w:t xml:space="preserve">тестовые оценки за </w:t>
                            </w:r>
                            <w:r w:rsidR="007F1B19" w:rsidRPr="00152066">
                              <w:rPr>
                                <w:sz w:val="28"/>
                                <w:szCs w:val="28"/>
                                <w:lang w:val="ru-RU"/>
                              </w:rPr>
                              <w:t>8</w:t>
                            </w:r>
                            <w:r w:rsidR="00C36B32">
                              <w:rPr>
                                <w:sz w:val="28"/>
                                <w:szCs w:val="28"/>
                                <w:lang w:val="ru-RU"/>
                              </w:rPr>
                              <w:t>-ой класс</w:t>
                            </w:r>
                            <w:r w:rsidR="007F1B19" w:rsidRPr="00152066">
                              <w:rPr>
                                <w:sz w:val="28"/>
                                <w:szCs w:val="28"/>
                                <w:lang w:val="ru-RU"/>
                              </w:rPr>
                              <w:t>.</w:t>
                            </w:r>
                          </w:p>
                          <w:p w14:paraId="0D3CE1BD" w14:textId="77777777" w:rsidR="007F1B19" w:rsidRPr="00152066" w:rsidRDefault="007F1B19" w:rsidP="007F1B19">
                            <w:pPr>
                              <w:spacing w:after="0"/>
                              <w:rPr>
                                <w:sz w:val="26"/>
                                <w:szCs w:val="26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726996" id="Text Box 13" o:spid="_x0000_s1028" type="#_x0000_t202" style="position:absolute;margin-left:3.75pt;margin-top:570.1pt;width:575.35pt;height:49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" filled="f" stroked="f" strokeweight=".5pt">
                <v:textbox>
                  <w:txbxContent>
                    <w:p w14:paraId="7531A968" w14:textId="77777777" w:rsidR="007F1B19" w:rsidRPr="00152066" w:rsidRDefault="0080799F" w:rsidP="007F1B19">
                      <w:pPr>
                        <w:spacing w:after="0"/>
                        <w:rPr>
                          <w:sz w:val="28"/>
                          <w:szCs w:val="26"/>
                          <w:lang w:val="ru-RU"/>
                        </w:rPr>
                      </w:pPr>
                      <w:r>
                        <w:rPr>
                          <w:sz w:val="28"/>
                          <w:szCs w:val="28"/>
                          <w:lang w:val="ru-RU"/>
                        </w:rPr>
                        <w:t>До времени 9-го</w:t>
                      </w:r>
                      <w:r w:rsidR="007F1B19" w:rsidRPr="00152066">
                        <w:rPr>
                          <w:sz w:val="28"/>
                          <w:szCs w:val="28"/>
                          <w:lang w:val="ru-RU"/>
                        </w:rPr>
                        <w:t xml:space="preserve"> класс</w:t>
                      </w:r>
                      <w:r>
                        <w:rPr>
                          <w:sz w:val="28"/>
                          <w:szCs w:val="28"/>
                          <w:lang w:val="ru-RU"/>
                        </w:rPr>
                        <w:t>а</w:t>
                      </w:r>
                      <w:r w:rsidR="007F1B19" w:rsidRPr="00152066">
                        <w:rPr>
                          <w:sz w:val="28"/>
                          <w:szCs w:val="28"/>
                          <w:lang w:val="ru-RU"/>
                        </w:rPr>
                        <w:t xml:space="preserve"> регулярное</w:t>
                      </w:r>
                      <w:r w:rsidR="00C36B32">
                        <w:rPr>
                          <w:sz w:val="28"/>
                          <w:szCs w:val="28"/>
                          <w:lang w:val="ru-RU"/>
                        </w:rPr>
                        <w:t xml:space="preserve"> посещение является лучшим</w:t>
                      </w:r>
                      <w:r w:rsidR="007F1B19" w:rsidRPr="00152066">
                        <w:rPr>
                          <w:sz w:val="28"/>
                          <w:szCs w:val="28"/>
                          <w:lang w:val="ru-RU"/>
                        </w:rPr>
                        <w:t xml:space="preserve"> </w:t>
                      </w:r>
                      <w:r w:rsidR="00C36B32">
                        <w:rPr>
                          <w:sz w:val="28"/>
                          <w:szCs w:val="28"/>
                          <w:lang w:val="ru-RU"/>
                        </w:rPr>
                        <w:t xml:space="preserve">определителем процента </w:t>
                      </w:r>
                      <w:r w:rsidR="002D3116">
                        <w:rPr>
                          <w:sz w:val="28"/>
                          <w:szCs w:val="28"/>
                          <w:lang w:val="ru-RU"/>
                        </w:rPr>
                        <w:t xml:space="preserve">будущих </w:t>
                      </w:r>
                      <w:r w:rsidR="00C36B32">
                        <w:rPr>
                          <w:sz w:val="28"/>
                          <w:szCs w:val="28"/>
                          <w:lang w:val="ru-RU"/>
                        </w:rPr>
                        <w:t xml:space="preserve">выпускников, </w:t>
                      </w:r>
                      <w:r w:rsidR="007F1B19" w:rsidRPr="00152066">
                        <w:rPr>
                          <w:sz w:val="28"/>
                          <w:szCs w:val="28"/>
                          <w:lang w:val="ru-RU"/>
                        </w:rPr>
                        <w:t xml:space="preserve">чем </w:t>
                      </w:r>
                      <w:r w:rsidR="00C36B32">
                        <w:rPr>
                          <w:sz w:val="28"/>
                          <w:szCs w:val="28"/>
                          <w:lang w:val="ru-RU"/>
                        </w:rPr>
                        <w:t xml:space="preserve">тестовые оценки за </w:t>
                      </w:r>
                      <w:r w:rsidR="007F1B19" w:rsidRPr="00152066">
                        <w:rPr>
                          <w:sz w:val="28"/>
                          <w:szCs w:val="28"/>
                          <w:lang w:val="ru-RU"/>
                        </w:rPr>
                        <w:t>8</w:t>
                      </w:r>
                      <w:r w:rsidR="00C36B32">
                        <w:rPr>
                          <w:sz w:val="28"/>
                          <w:szCs w:val="28"/>
                          <w:lang w:val="ru-RU"/>
                        </w:rPr>
                        <w:t>-ой класс</w:t>
                      </w:r>
                      <w:r w:rsidR="007F1B19" w:rsidRPr="00152066">
                        <w:rPr>
                          <w:sz w:val="28"/>
                          <w:szCs w:val="28"/>
                          <w:lang w:val="ru-RU"/>
                        </w:rPr>
                        <w:t>.</w:t>
                      </w:r>
                    </w:p>
                    <w:p w14:paraId="0D3CE1BD" w14:textId="77777777" w:rsidR="007F1B19" w:rsidRPr="00152066" w:rsidRDefault="007F1B19" w:rsidP="007F1B19">
                      <w:pPr>
                        <w:spacing w:after="0"/>
                        <w:rPr>
                          <w:sz w:val="26"/>
                          <w:szCs w:val="26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D1716B2" wp14:editId="19CE59F2">
                <wp:simplePos x="0" y="0"/>
                <wp:positionH relativeFrom="margin">
                  <wp:posOffset>0</wp:posOffset>
                </wp:positionH>
                <wp:positionV relativeFrom="paragraph">
                  <wp:posOffset>6853555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7C2AC0" w14:textId="77777777" w:rsidR="00CA36F6" w:rsidRPr="00245A42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245A42">
                              <w:rPr>
                                <w:rFonts w:ascii="Myriad Pro" w:hAnsi="Myriad Pro"/>
                                <w:b/>
                                <w:bCs/>
                                <w:sz w:val="32"/>
                                <w:szCs w:val="32"/>
                              </w:rPr>
                              <w:t>Знаете ли вы?</w:t>
                            </w:r>
                            <w: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1716B2" id="Text Box 8" o:spid="_x0000_s1029" type="#_x0000_t202" style="position:absolute;margin-left:0;margin-top:539.65pt;width:8in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" fillcolor="#a5cdbc [1943]" stroked="f" strokeweight=".5pt">
                <v:textbox>
                  <w:txbxContent>
                    <w:p w14:paraId="457C2AC0" w14:textId="77777777" w:rsidR="00CA36F6" w:rsidRPr="00245A42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245A42">
                        <w:rPr>
                          <w:rFonts w:ascii="Myriad Pro" w:hAnsi="Myriad Pro"/>
                          <w:b/>
                          <w:bCs/>
                          <w:sz w:val="32"/>
                          <w:szCs w:val="32"/>
                        </w:rPr>
                        <w:t>Знаете ли вы?</w:t>
                      </w:r>
                      <w:r>
                        <w:t xml:space="preserve">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C5D63FF" wp14:editId="45D1E143">
                <wp:simplePos x="0" y="0"/>
                <wp:positionH relativeFrom="margin">
                  <wp:align>left</wp:align>
                </wp:positionH>
                <wp:positionV relativeFrom="paragraph">
                  <wp:posOffset>241349</wp:posOffset>
                </wp:positionV>
                <wp:extent cx="5403273" cy="66675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3273" cy="666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193E03" w14:textId="77777777" w:rsidR="002012F5" w:rsidRPr="00747E7B" w:rsidRDefault="002012F5" w:rsidP="002012F5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bCs/>
                                <w:sz w:val="32"/>
                                <w:szCs w:val="32"/>
                                <w:lang w:val="ru-RU"/>
                              </w:rPr>
                            </w:pPr>
                            <w:r w:rsidRPr="00747E7B">
                              <w:rPr>
                                <w:rFonts w:ascii="Myriad Pro" w:hAnsi="Myriad Pro"/>
                                <w:b/>
                                <w:bCs/>
                                <w:sz w:val="32"/>
                                <w:szCs w:val="32"/>
                                <w:lang w:val="ru-RU"/>
                              </w:rPr>
                              <w:t>Девятый класс имеет значение</w:t>
                            </w:r>
                          </w:p>
                          <w:p w14:paraId="246CD3AE" w14:textId="77777777" w:rsidR="007F1B19" w:rsidRPr="00152066" w:rsidRDefault="00152066" w:rsidP="002012F5">
                            <w:pPr>
                              <w:pStyle w:val="NoSpacing"/>
                              <w:spacing w:after="240"/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</w:pPr>
                            <w:r>
                              <w:rPr>
                                <w:sz w:val="26"/>
                                <w:szCs w:val="26"/>
                                <w:lang w:val="ru-RU"/>
                              </w:rPr>
                              <w:br/>
                            </w:r>
                            <w:r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>Девятый класс является ключевым</w:t>
                            </w:r>
                            <w:r w:rsidR="007F1B19"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год</w:t>
                            </w:r>
                            <w:r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>ом</w:t>
                            </w:r>
                            <w:r w:rsidR="007F1B19"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для учащихся</w:t>
                            </w:r>
                            <w:r w:rsidR="003B3052">
                              <w:rPr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="007F1B19"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как академически, так и социально.</w:t>
                            </w:r>
                            <w:r w:rsidR="007F1B19" w:rsidRPr="00152066">
                              <w:rPr>
                                <w:sz w:val="16"/>
                                <w:lang w:val="ru-RU"/>
                              </w:rPr>
                              <w:t xml:space="preserve"> </w:t>
                            </w:r>
                            <w:r w:rsidR="007F1B19"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Первый год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в старшей школе </w:t>
                            </w:r>
                            <w:r w:rsidR="007F1B19"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имеет важное значение в решении </w:t>
                            </w:r>
                            <w:r w:rsidR="004E5D89">
                              <w:rPr>
                                <w:sz w:val="24"/>
                                <w:szCs w:val="26"/>
                                <w:lang w:val="ru-RU"/>
                              </w:rPr>
                              <w:t>ученика продолжить учебу или оставить школу</w:t>
                            </w:r>
                            <w:r w:rsidR="007F1B19"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7F1B19" w:rsidRPr="00152066">
                              <w:rPr>
                                <w:sz w:val="16"/>
                                <w:lang w:val="ru-RU"/>
                              </w:rPr>
                              <w:t xml:space="preserve"> </w:t>
                            </w:r>
                            <w:r w:rsidR="007F1B19"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Переход от средней школы </w:t>
                            </w:r>
                            <w:r w:rsidR="004E5D89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в старшую </w:t>
                            </w:r>
                            <w:r w:rsidR="007F1B19"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может быть сложным – </w:t>
                            </w:r>
                            <w:r w:rsidR="004E5D89">
                              <w:rPr>
                                <w:sz w:val="24"/>
                                <w:szCs w:val="26"/>
                                <w:lang w:val="ru-RU"/>
                              </w:rPr>
                              <w:t>более сложные классы с более высокими требованиями</w:t>
                            </w:r>
                            <w:r w:rsidR="007F1B19"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>, новые соци</w:t>
                            </w:r>
                            <w:r w:rsidR="004E5D89">
                              <w:rPr>
                                <w:sz w:val="24"/>
                                <w:szCs w:val="26"/>
                                <w:lang w:val="ru-RU"/>
                              </w:rPr>
                              <w:t>альные давления, изменение круга</w:t>
                            </w:r>
                            <w:r w:rsidR="003B3052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друзей,</w:t>
                            </w:r>
                            <w:r w:rsidR="007F1B19"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желание </w:t>
                            </w:r>
                            <w:r w:rsidR="004E5D89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отстаивать независимость и </w:t>
                            </w:r>
                            <w:r w:rsidR="000A55C2">
                              <w:rPr>
                                <w:sz w:val="24"/>
                                <w:szCs w:val="26"/>
                                <w:lang w:val="ru-RU"/>
                              </w:rPr>
                              <w:t>формирование</w:t>
                            </w:r>
                            <w:r w:rsidR="007F1B19"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личности.</w:t>
                            </w:r>
                          </w:p>
                          <w:p w14:paraId="7E0184D6" w14:textId="77777777" w:rsidR="00545C48" w:rsidRPr="00152066" w:rsidRDefault="000A55C2" w:rsidP="0038313F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Стар</w:t>
                            </w:r>
                            <w:r w:rsidR="00545C48"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>шая школа представляет собой новую среду с гораздо больше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й свободой и большим количеством</w:t>
                            </w:r>
                            <w:r w:rsidR="00545C48"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домашних заданий.</w:t>
                            </w:r>
                            <w:r w:rsidR="00545C48" w:rsidRPr="00152066">
                              <w:rPr>
                                <w:sz w:val="1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Н</w:t>
                            </w:r>
                            <w:r w:rsidR="00545C48"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е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является </w:t>
                            </w:r>
                            <w:r w:rsidR="00545C48"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>редкость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ю увидеть ухудшение в оценк</w:t>
                            </w:r>
                            <w:r w:rsidR="00545C48"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>ах</w:t>
                            </w:r>
                            <w:r w:rsidR="003B3052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учеников</w:t>
                            </w:r>
                            <w:r w:rsidR="00545C48"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545C48" w:rsidRPr="00152066">
                              <w:rPr>
                                <w:sz w:val="16"/>
                                <w:lang w:val="ru-RU"/>
                              </w:rPr>
                              <w:t xml:space="preserve"> </w:t>
                            </w:r>
                            <w:r w:rsidR="003B3052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Може</w:t>
                            </w:r>
                            <w:r w:rsidR="003B3052" w:rsidRPr="00152066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т расти</w:t>
                            </w:r>
                            <w:r w:rsidR="003B3052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в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озможность развития плохих привычек, таки</w:t>
                            </w:r>
                            <w:r w:rsidR="003B3052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х как пропуск классных занятий,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особенно если ученик имеет трудности в учебе</w:t>
                            </w:r>
                            <w:r w:rsidR="00545C48" w:rsidRPr="00152066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1B5202A6" w14:textId="77777777" w:rsidR="00545C48" w:rsidRPr="00152066" w:rsidRDefault="00545C48" w:rsidP="0038313F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343C6C5A" w14:textId="77777777" w:rsidR="007F1B19" w:rsidRPr="00152066" w:rsidRDefault="00152066" w:rsidP="0038313F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152066">
                              <w:rPr>
                                <w:rFonts w:ascii="Myriad Pro" w:hAnsi="Myriad Pro"/>
                                <w:sz w:val="24"/>
                                <w:szCs w:val="26"/>
                                <w:lang w:val="ru-RU"/>
                              </w:rPr>
                              <w:t>Т</w:t>
                            </w:r>
                            <w:r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>ри</w:t>
                            </w:r>
                            <w:r w:rsidR="00BF5BD8"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признаки —</w:t>
                            </w:r>
                            <w:r w:rsidR="00BF5BD8" w:rsidRPr="00152066">
                              <w:rPr>
                                <w:sz w:val="16"/>
                                <w:lang w:val="ru-RU"/>
                              </w:rPr>
                              <w:t xml:space="preserve"> </w:t>
                            </w:r>
                            <w:r w:rsidR="00BF5BD8" w:rsidRPr="00152066">
                              <w:rPr>
                                <w:b/>
                                <w:bCs/>
                                <w:sz w:val="24"/>
                                <w:szCs w:val="26"/>
                                <w:lang w:val="ru-RU"/>
                              </w:rPr>
                              <w:t>посещаемость, поведение</w:t>
                            </w:r>
                            <w:r w:rsidR="009E33A5">
                              <w:rPr>
                                <w:sz w:val="24"/>
                                <w:szCs w:val="26"/>
                                <w:lang w:val="ru-RU"/>
                              </w:rPr>
                              <w:t>, и</w:t>
                            </w:r>
                            <w:r w:rsidR="00BF5BD8" w:rsidRPr="00152066">
                              <w:rPr>
                                <w:sz w:val="16"/>
                                <w:lang w:val="ru-RU"/>
                              </w:rPr>
                              <w:t xml:space="preserve"> </w:t>
                            </w:r>
                            <w:r w:rsidR="009E33A5">
                              <w:rPr>
                                <w:b/>
                                <w:bCs/>
                                <w:sz w:val="24"/>
                                <w:szCs w:val="26"/>
                                <w:lang w:val="ru-RU"/>
                              </w:rPr>
                              <w:t>успеваемость</w:t>
                            </w:r>
                            <w:r w:rsidR="00BF5BD8" w:rsidRPr="00152066">
                              <w:rPr>
                                <w:sz w:val="16"/>
                                <w:lang w:val="ru-RU"/>
                              </w:rPr>
                              <w:t xml:space="preserve"> </w:t>
                            </w:r>
                            <w:r w:rsidR="00A2177A">
                              <w:rPr>
                                <w:sz w:val="24"/>
                                <w:szCs w:val="26"/>
                                <w:lang w:val="ru-RU"/>
                              </w:rPr>
                              <w:t>— считаются наиболее точным</w:t>
                            </w:r>
                            <w:r w:rsidR="00BF5BD8"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способ</w:t>
                            </w:r>
                            <w:r w:rsidR="009E33A5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ом предсказать вероятность </w:t>
                            </w:r>
                            <w:r w:rsidR="003B3052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того </w:t>
                            </w:r>
                            <w:r w:rsidR="009E33A5">
                              <w:rPr>
                                <w:sz w:val="24"/>
                                <w:szCs w:val="26"/>
                                <w:lang w:val="ru-RU"/>
                              </w:rPr>
                              <w:t>бросит ли ученик</w:t>
                            </w:r>
                            <w:r w:rsidR="00A8133D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школу или о</w:t>
                            </w:r>
                            <w:r w:rsidR="009E33A5">
                              <w:rPr>
                                <w:sz w:val="24"/>
                                <w:szCs w:val="26"/>
                                <w:lang w:val="ru-RU"/>
                              </w:rPr>
                              <w:t>кончит ее</w:t>
                            </w:r>
                            <w:r w:rsidR="00BF5BD8"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0D158E91" w14:textId="77777777" w:rsidR="00E23784" w:rsidRPr="00152066" w:rsidRDefault="00E23784" w:rsidP="0038313F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0F0B0A4D" w14:textId="77777777" w:rsidR="00BF5BD8" w:rsidRPr="00152066" w:rsidRDefault="009E33A5" w:rsidP="0038313F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Наибольшим фактором риска для провала девятого</w:t>
                            </w:r>
                            <w:r w:rsidR="00BF5BD8"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класс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а является</w:t>
                            </w:r>
                            <w:r w:rsidR="00BF5BD8"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количество отсутствий в течение первых 30 дней.</w:t>
                            </w:r>
                            <w:r w:rsidR="00E23784" w:rsidRPr="00152066">
                              <w:rPr>
                                <w:sz w:val="1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Пропуск</w:t>
                            </w:r>
                            <w:r w:rsidR="00BF5BD8"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более чем 10%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занятий </w:t>
                            </w:r>
                            <w:r w:rsidR="00BF5BD8"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>является причиной для беспокойства.</w:t>
                            </w:r>
                            <w:r w:rsidR="00E23784" w:rsidRPr="00152066">
                              <w:rPr>
                                <w:sz w:val="16"/>
                                <w:lang w:val="ru-RU"/>
                              </w:rPr>
                              <w:t xml:space="preserve"> </w:t>
                            </w:r>
                            <w:r w:rsidR="00A8133D">
                              <w:rPr>
                                <w:sz w:val="24"/>
                                <w:szCs w:val="26"/>
                                <w:lang w:val="ru-RU"/>
                              </w:rPr>
                              <w:t>Ученики первого</w:t>
                            </w:r>
                            <w:r w:rsidR="00BF5BD8"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год</w:t>
                            </w:r>
                            <w:r w:rsidR="00A8133D">
                              <w:rPr>
                                <w:sz w:val="24"/>
                                <w:szCs w:val="26"/>
                                <w:lang w:val="ru-RU"/>
                              </w:rPr>
                              <w:t>а старшей школы счита</w:t>
                            </w:r>
                            <w:r w:rsidR="00BF5BD8"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>ются «</w:t>
                            </w:r>
                            <w:r w:rsidR="00A8133D" w:rsidRPr="00A8133D">
                              <w:rPr>
                                <w:sz w:val="24"/>
                                <w:szCs w:val="26"/>
                                <w:lang w:val="ru-RU"/>
                              </w:rPr>
                              <w:t>на плаву</w:t>
                            </w:r>
                            <w:r w:rsidR="00A8133D">
                              <w:rPr>
                                <w:sz w:val="24"/>
                                <w:szCs w:val="26"/>
                                <w:lang w:val="ru-RU"/>
                              </w:rPr>
                              <w:t>», если они заработают по меньшей мере пять полных</w:t>
                            </w:r>
                            <w:r w:rsidR="00BF5BD8"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курс</w:t>
                            </w:r>
                            <w:r w:rsidR="00A8133D">
                              <w:rPr>
                                <w:sz w:val="24"/>
                                <w:szCs w:val="26"/>
                                <w:lang w:val="ru-RU"/>
                              </w:rPr>
                              <w:t>овых кредитов за год и получат не более одной отметки</w:t>
                            </w:r>
                            <w:r w:rsidR="00BF5BD8"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BF5BD8" w:rsidRPr="00152066">
                              <w:rPr>
                                <w:sz w:val="24"/>
                                <w:szCs w:val="26"/>
                              </w:rPr>
                              <w:t>F</w:t>
                            </w:r>
                            <w:r w:rsidR="00BF5BD8"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за семестр.</w:t>
                            </w:r>
                            <w:r w:rsidR="00E23784" w:rsidRPr="00152066">
                              <w:rPr>
                                <w:sz w:val="16"/>
                                <w:lang w:val="ru-RU"/>
                              </w:rPr>
                              <w:t xml:space="preserve"> </w:t>
                            </w:r>
                            <w:r w:rsidR="00A8133D">
                              <w:rPr>
                                <w:sz w:val="24"/>
                                <w:szCs w:val="26"/>
                                <w:lang w:val="ru-RU"/>
                              </w:rPr>
                              <w:t>Ученики, которые проваливают более чем один базовый класс</w:t>
                            </w:r>
                            <w:r w:rsidR="00BF5BD8"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в их первый год </w:t>
                            </w:r>
                            <w:r w:rsidR="00A8133D">
                              <w:rPr>
                                <w:sz w:val="24"/>
                                <w:szCs w:val="26"/>
                                <w:lang w:val="ru-RU"/>
                              </w:rPr>
                              <w:t>старшей школы</w:t>
                            </w:r>
                            <w:r w:rsidR="0080799F">
                              <w:rPr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="00A8133D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с большей вероятностью бросают школу</w:t>
                            </w:r>
                            <w:r w:rsidR="003B3052">
                              <w:rPr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="00A8133D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не окончив ее</w:t>
                            </w:r>
                            <w:r w:rsidR="00BF5BD8"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3596D33C" w14:textId="77777777" w:rsidR="00BF5BD8" w:rsidRPr="00152066" w:rsidRDefault="00BF5BD8" w:rsidP="0038313F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76328587" w14:textId="77777777" w:rsidR="00E23784" w:rsidRPr="00152066" w:rsidRDefault="00E23784" w:rsidP="0038313F">
                            <w:pPr>
                              <w:pStyle w:val="NoSpacing"/>
                              <w:rPr>
                                <w:rFonts w:ascii="Myriad Pro" w:hAnsi="Myriad Pro"/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Как </w:t>
                            </w:r>
                            <w:r w:rsidR="0080799F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дела у </w:t>
                            </w:r>
                            <w:r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>ваш</w:t>
                            </w:r>
                            <w:r w:rsidR="0080799F">
                              <w:rPr>
                                <w:sz w:val="24"/>
                                <w:szCs w:val="26"/>
                                <w:lang w:val="ru-RU"/>
                              </w:rPr>
                              <w:t>его ребенка</w:t>
                            </w:r>
                            <w:r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>?</w:t>
                            </w:r>
                            <w:r w:rsidR="00A10C3A" w:rsidRPr="00152066">
                              <w:rPr>
                                <w:sz w:val="16"/>
                                <w:lang w:val="ru-RU"/>
                              </w:rPr>
                              <w:t xml:space="preserve"> </w:t>
                            </w:r>
                            <w:r w:rsidR="0080799F">
                              <w:rPr>
                                <w:sz w:val="24"/>
                                <w:szCs w:val="26"/>
                                <w:lang w:val="ru-RU"/>
                              </w:rPr>
                              <w:t>Поддержка вашего подростка в</w:t>
                            </w:r>
                            <w:r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этот важный год имеет решающее значение.</w:t>
                            </w:r>
                            <w:r w:rsidR="00A10C3A" w:rsidRPr="00152066">
                              <w:rPr>
                                <w:sz w:val="16"/>
                                <w:lang w:val="ru-RU"/>
                              </w:rPr>
                              <w:t xml:space="preserve"> </w:t>
                            </w:r>
                            <w:r w:rsidR="0080799F">
                              <w:rPr>
                                <w:sz w:val="24"/>
                                <w:szCs w:val="26"/>
                                <w:lang w:val="ru-RU"/>
                              </w:rPr>
                              <w:t>Поделитесь с вашим подростком, какими</w:t>
                            </w:r>
                            <w:r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80799F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путями </w:t>
                            </w:r>
                            <w:r w:rsidR="00C36B32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можно победить </w:t>
                            </w:r>
                            <w:r w:rsidR="008C1DE2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унылое </w:t>
                            </w:r>
                            <w:r w:rsidR="00C36B32">
                              <w:rPr>
                                <w:sz w:val="24"/>
                                <w:szCs w:val="26"/>
                                <w:lang w:val="ru-RU"/>
                              </w:rPr>
                              <w:t>настроение</w:t>
                            </w:r>
                            <w:r w:rsidR="0080799F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начала старш</w:t>
                            </w:r>
                            <w:r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>ей школы</w:t>
                            </w:r>
                            <w:r w:rsidR="008C1DE2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–</w:t>
                            </w:r>
                            <w:r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как</w:t>
                            </w:r>
                            <w:r w:rsidR="0080799F">
                              <w:rPr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80799F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например, </w:t>
                            </w:r>
                            <w:r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>ходить в школу (если вы не в классе, вы не можете учиться!), участие в школ</w:t>
                            </w:r>
                            <w:r w:rsidR="00C36B32">
                              <w:rPr>
                                <w:sz w:val="24"/>
                                <w:szCs w:val="26"/>
                                <w:lang w:val="ru-RU"/>
                              </w:rPr>
                              <w:t>ьных мероприятиях и клубах, обращение за</w:t>
                            </w:r>
                            <w:r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помощь</w:t>
                            </w:r>
                            <w:r w:rsidR="00C36B32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ю, если она нужна, и привлечение старших учеников и взрослых </w:t>
                            </w:r>
                            <w:r w:rsidRPr="00152066">
                              <w:rPr>
                                <w:sz w:val="24"/>
                                <w:szCs w:val="26"/>
                                <w:lang w:val="ru-RU"/>
                              </w:rPr>
                              <w:t>в качестве наставников.</w:t>
                            </w:r>
                          </w:p>
                          <w:p w14:paraId="0B3978FE" w14:textId="77777777" w:rsidR="00BF5BD8" w:rsidRPr="00152066" w:rsidRDefault="00BF5BD8" w:rsidP="00BF5BD8">
                            <w:pPr>
                              <w:spacing w:after="0"/>
                              <w:jc w:val="right"/>
                              <w:rPr>
                                <w:b/>
                                <w:sz w:val="20"/>
                                <w:szCs w:val="20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5D63FF" id="Text Box 2" o:spid="_x0000_s1030" type="#_x0000_t202" style="position:absolute;margin-left:0;margin-top:19pt;width:425.45pt;height:525pt;z-index:2516971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" filled="f" stroked="f">
                <v:textbox>
                  <w:txbxContent>
                    <w:p w14:paraId="35193E03" w14:textId="77777777" w:rsidR="002012F5" w:rsidRPr="00747E7B" w:rsidRDefault="002012F5" w:rsidP="002012F5">
                      <w:pPr>
                        <w:pStyle w:val="NoSpacing"/>
                        <w:rPr>
                          <w:rFonts w:ascii="Myriad Pro" w:hAnsi="Myriad Pro"/>
                          <w:b/>
                          <w:bCs/>
                          <w:sz w:val="32"/>
                          <w:szCs w:val="32"/>
                          <w:lang w:val="ru-RU"/>
                        </w:rPr>
                      </w:pPr>
                      <w:r w:rsidRPr="00747E7B">
                        <w:rPr>
                          <w:rFonts w:ascii="Myriad Pro" w:hAnsi="Myriad Pro"/>
                          <w:b/>
                          <w:bCs/>
                          <w:sz w:val="32"/>
                          <w:szCs w:val="32"/>
                          <w:lang w:val="ru-RU"/>
                        </w:rPr>
                        <w:t>Девятый класс имеет значение</w:t>
                      </w:r>
                    </w:p>
                    <w:p w14:paraId="246CD3AE" w14:textId="77777777" w:rsidR="007F1B19" w:rsidRPr="00152066" w:rsidRDefault="00152066" w:rsidP="002012F5">
                      <w:pPr>
                        <w:pStyle w:val="NoSpacing"/>
                        <w:spacing w:after="240"/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</w:pPr>
                      <w:r>
                        <w:rPr>
                          <w:sz w:val="26"/>
                          <w:szCs w:val="26"/>
                          <w:lang w:val="ru-RU"/>
                        </w:rPr>
                        <w:br/>
                      </w:r>
                      <w:r w:rsidRPr="00152066">
                        <w:rPr>
                          <w:sz w:val="24"/>
                          <w:szCs w:val="26"/>
                          <w:lang w:val="ru-RU"/>
                        </w:rPr>
                        <w:t>Девятый класс является ключевым</w:t>
                      </w:r>
                      <w:r w:rsidR="007F1B19" w:rsidRPr="00152066">
                        <w:rPr>
                          <w:sz w:val="24"/>
                          <w:szCs w:val="26"/>
                          <w:lang w:val="ru-RU"/>
                        </w:rPr>
                        <w:t xml:space="preserve"> год</w:t>
                      </w:r>
                      <w:r w:rsidRPr="00152066">
                        <w:rPr>
                          <w:sz w:val="24"/>
                          <w:szCs w:val="26"/>
                          <w:lang w:val="ru-RU"/>
                        </w:rPr>
                        <w:t>ом</w:t>
                      </w:r>
                      <w:r w:rsidR="007F1B19" w:rsidRPr="00152066">
                        <w:rPr>
                          <w:sz w:val="24"/>
                          <w:szCs w:val="26"/>
                          <w:lang w:val="ru-RU"/>
                        </w:rPr>
                        <w:t xml:space="preserve"> для учащихся</w:t>
                      </w:r>
                      <w:r w:rsidR="003B3052">
                        <w:rPr>
                          <w:sz w:val="24"/>
                          <w:szCs w:val="26"/>
                          <w:lang w:val="ru-RU"/>
                        </w:rPr>
                        <w:t>,</w:t>
                      </w:r>
                      <w:r w:rsidR="007F1B19" w:rsidRPr="00152066">
                        <w:rPr>
                          <w:sz w:val="24"/>
                          <w:szCs w:val="26"/>
                          <w:lang w:val="ru-RU"/>
                        </w:rPr>
                        <w:t xml:space="preserve"> как академически, так и социально.</w:t>
                      </w:r>
                      <w:r w:rsidR="007F1B19" w:rsidRPr="00152066">
                        <w:rPr>
                          <w:sz w:val="16"/>
                          <w:lang w:val="ru-RU"/>
                        </w:rPr>
                        <w:t xml:space="preserve"> </w:t>
                      </w:r>
                      <w:r w:rsidR="007F1B19" w:rsidRPr="00152066">
                        <w:rPr>
                          <w:sz w:val="24"/>
                          <w:szCs w:val="26"/>
                          <w:lang w:val="ru-RU"/>
                        </w:rPr>
                        <w:t xml:space="preserve">Первый год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в старшей школе </w:t>
                      </w:r>
                      <w:r w:rsidR="007F1B19" w:rsidRPr="00152066">
                        <w:rPr>
                          <w:sz w:val="24"/>
                          <w:szCs w:val="26"/>
                          <w:lang w:val="ru-RU"/>
                        </w:rPr>
                        <w:t xml:space="preserve">имеет важное значение в решении </w:t>
                      </w:r>
                      <w:r w:rsidR="004E5D89">
                        <w:rPr>
                          <w:sz w:val="24"/>
                          <w:szCs w:val="26"/>
                          <w:lang w:val="ru-RU"/>
                        </w:rPr>
                        <w:t>ученика продолжить учебу или оставить школу</w:t>
                      </w:r>
                      <w:r w:rsidR="007F1B19" w:rsidRPr="00152066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7F1B19" w:rsidRPr="00152066">
                        <w:rPr>
                          <w:sz w:val="16"/>
                          <w:lang w:val="ru-RU"/>
                        </w:rPr>
                        <w:t xml:space="preserve"> </w:t>
                      </w:r>
                      <w:r w:rsidR="007F1B19" w:rsidRPr="00152066">
                        <w:rPr>
                          <w:sz w:val="24"/>
                          <w:szCs w:val="26"/>
                          <w:lang w:val="ru-RU"/>
                        </w:rPr>
                        <w:t xml:space="preserve">Переход от средней школы </w:t>
                      </w:r>
                      <w:r w:rsidR="004E5D89">
                        <w:rPr>
                          <w:sz w:val="24"/>
                          <w:szCs w:val="26"/>
                          <w:lang w:val="ru-RU"/>
                        </w:rPr>
                        <w:t xml:space="preserve">в старшую </w:t>
                      </w:r>
                      <w:r w:rsidR="007F1B19" w:rsidRPr="00152066">
                        <w:rPr>
                          <w:sz w:val="24"/>
                          <w:szCs w:val="26"/>
                          <w:lang w:val="ru-RU"/>
                        </w:rPr>
                        <w:t xml:space="preserve">может быть сложным – </w:t>
                      </w:r>
                      <w:r w:rsidR="004E5D89">
                        <w:rPr>
                          <w:sz w:val="24"/>
                          <w:szCs w:val="26"/>
                          <w:lang w:val="ru-RU"/>
                        </w:rPr>
                        <w:t>более сложные классы с более высокими требованиями</w:t>
                      </w:r>
                      <w:r w:rsidR="007F1B19" w:rsidRPr="00152066">
                        <w:rPr>
                          <w:sz w:val="24"/>
                          <w:szCs w:val="26"/>
                          <w:lang w:val="ru-RU"/>
                        </w:rPr>
                        <w:t>, новые соци</w:t>
                      </w:r>
                      <w:r w:rsidR="004E5D89">
                        <w:rPr>
                          <w:sz w:val="24"/>
                          <w:szCs w:val="26"/>
                          <w:lang w:val="ru-RU"/>
                        </w:rPr>
                        <w:t>альные давления, изменение круга</w:t>
                      </w:r>
                      <w:r w:rsidR="003B3052">
                        <w:rPr>
                          <w:sz w:val="24"/>
                          <w:szCs w:val="26"/>
                          <w:lang w:val="ru-RU"/>
                        </w:rPr>
                        <w:t xml:space="preserve"> друзей,</w:t>
                      </w:r>
                      <w:r w:rsidR="007F1B19" w:rsidRPr="00152066">
                        <w:rPr>
                          <w:sz w:val="24"/>
                          <w:szCs w:val="26"/>
                          <w:lang w:val="ru-RU"/>
                        </w:rPr>
                        <w:t xml:space="preserve"> желание </w:t>
                      </w:r>
                      <w:r w:rsidR="004E5D89">
                        <w:rPr>
                          <w:sz w:val="24"/>
                          <w:szCs w:val="26"/>
                          <w:lang w:val="ru-RU"/>
                        </w:rPr>
                        <w:t xml:space="preserve">отстаивать независимость и </w:t>
                      </w:r>
                      <w:r w:rsidR="000A55C2">
                        <w:rPr>
                          <w:sz w:val="24"/>
                          <w:szCs w:val="26"/>
                          <w:lang w:val="ru-RU"/>
                        </w:rPr>
                        <w:t>формирование</w:t>
                      </w:r>
                      <w:r w:rsidR="007F1B19" w:rsidRPr="00152066">
                        <w:rPr>
                          <w:sz w:val="24"/>
                          <w:szCs w:val="26"/>
                          <w:lang w:val="ru-RU"/>
                        </w:rPr>
                        <w:t xml:space="preserve"> личности.</w:t>
                      </w:r>
                    </w:p>
                    <w:p w14:paraId="7E0184D6" w14:textId="77777777" w:rsidR="00545C48" w:rsidRPr="00152066" w:rsidRDefault="000A55C2" w:rsidP="0038313F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Стар</w:t>
                      </w:r>
                      <w:r w:rsidR="00545C48" w:rsidRPr="00152066">
                        <w:rPr>
                          <w:sz w:val="24"/>
                          <w:szCs w:val="26"/>
                          <w:lang w:val="ru-RU"/>
                        </w:rPr>
                        <w:t>шая школа представляет собой новую среду с гораздо больше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й свободой и большим количеством</w:t>
                      </w:r>
                      <w:r w:rsidR="00545C48" w:rsidRPr="00152066">
                        <w:rPr>
                          <w:sz w:val="24"/>
                          <w:szCs w:val="26"/>
                          <w:lang w:val="ru-RU"/>
                        </w:rPr>
                        <w:t xml:space="preserve"> домашних заданий.</w:t>
                      </w:r>
                      <w:r w:rsidR="00545C48" w:rsidRPr="00152066">
                        <w:rPr>
                          <w:sz w:val="16"/>
                          <w:lang w:val="ru-RU"/>
                        </w:rPr>
                        <w:t xml:space="preserve">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Н</w:t>
                      </w:r>
                      <w:r w:rsidR="00545C48" w:rsidRPr="00152066">
                        <w:rPr>
                          <w:sz w:val="24"/>
                          <w:szCs w:val="26"/>
                          <w:lang w:val="ru-RU"/>
                        </w:rPr>
                        <w:t xml:space="preserve">е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является </w:t>
                      </w:r>
                      <w:r w:rsidR="00545C48" w:rsidRPr="00152066">
                        <w:rPr>
                          <w:sz w:val="24"/>
                          <w:szCs w:val="26"/>
                          <w:lang w:val="ru-RU"/>
                        </w:rPr>
                        <w:t>редкость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ю увидеть ухудшение в оценк</w:t>
                      </w:r>
                      <w:r w:rsidR="00545C48" w:rsidRPr="00152066">
                        <w:rPr>
                          <w:sz w:val="24"/>
                          <w:szCs w:val="26"/>
                          <w:lang w:val="ru-RU"/>
                        </w:rPr>
                        <w:t>ах</w:t>
                      </w:r>
                      <w:r w:rsidR="003B3052">
                        <w:rPr>
                          <w:sz w:val="24"/>
                          <w:szCs w:val="26"/>
                          <w:lang w:val="ru-RU"/>
                        </w:rPr>
                        <w:t xml:space="preserve"> учеников</w:t>
                      </w:r>
                      <w:r w:rsidR="00545C48" w:rsidRPr="00152066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545C48" w:rsidRPr="00152066">
                        <w:rPr>
                          <w:sz w:val="16"/>
                          <w:lang w:val="ru-RU"/>
                        </w:rPr>
                        <w:t xml:space="preserve"> </w:t>
                      </w:r>
                      <w:r w:rsidR="003B3052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Може</w:t>
                      </w:r>
                      <w:r w:rsidR="003B3052" w:rsidRPr="00152066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т расти</w:t>
                      </w:r>
                      <w:r w:rsidR="003B3052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в</w:t>
                      </w:r>
                      <w:r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озможность развития плохих привычек, таки</w:t>
                      </w:r>
                      <w:r w:rsidR="003B3052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х как пропуск классных занятий,</w:t>
                      </w:r>
                      <w:r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особенно если ученик имеет трудности в учебе</w:t>
                      </w:r>
                      <w:r w:rsidR="00545C48" w:rsidRPr="00152066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1B5202A6" w14:textId="77777777" w:rsidR="00545C48" w:rsidRPr="00152066" w:rsidRDefault="00545C48" w:rsidP="0038313F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</w:pPr>
                    </w:p>
                    <w:p w14:paraId="343C6C5A" w14:textId="77777777" w:rsidR="007F1B19" w:rsidRPr="00152066" w:rsidRDefault="00152066" w:rsidP="0038313F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152066">
                        <w:rPr>
                          <w:rFonts w:ascii="Myriad Pro" w:hAnsi="Myriad Pro"/>
                          <w:sz w:val="24"/>
                          <w:szCs w:val="26"/>
                          <w:lang w:val="ru-RU"/>
                        </w:rPr>
                        <w:t>Т</w:t>
                      </w:r>
                      <w:r w:rsidRPr="00152066">
                        <w:rPr>
                          <w:sz w:val="24"/>
                          <w:szCs w:val="26"/>
                          <w:lang w:val="ru-RU"/>
                        </w:rPr>
                        <w:t>ри</w:t>
                      </w:r>
                      <w:r w:rsidR="00BF5BD8" w:rsidRPr="00152066">
                        <w:rPr>
                          <w:sz w:val="24"/>
                          <w:szCs w:val="26"/>
                          <w:lang w:val="ru-RU"/>
                        </w:rPr>
                        <w:t xml:space="preserve"> признаки —</w:t>
                      </w:r>
                      <w:r w:rsidR="00BF5BD8" w:rsidRPr="00152066">
                        <w:rPr>
                          <w:sz w:val="16"/>
                          <w:lang w:val="ru-RU"/>
                        </w:rPr>
                        <w:t xml:space="preserve"> </w:t>
                      </w:r>
                      <w:r w:rsidR="00BF5BD8" w:rsidRPr="00152066">
                        <w:rPr>
                          <w:b/>
                          <w:bCs/>
                          <w:sz w:val="24"/>
                          <w:szCs w:val="26"/>
                          <w:lang w:val="ru-RU"/>
                        </w:rPr>
                        <w:t>посещаемость, поведение</w:t>
                      </w:r>
                      <w:r w:rsidR="009E33A5">
                        <w:rPr>
                          <w:sz w:val="24"/>
                          <w:szCs w:val="26"/>
                          <w:lang w:val="ru-RU"/>
                        </w:rPr>
                        <w:t>, и</w:t>
                      </w:r>
                      <w:r w:rsidR="00BF5BD8" w:rsidRPr="00152066">
                        <w:rPr>
                          <w:sz w:val="16"/>
                          <w:lang w:val="ru-RU"/>
                        </w:rPr>
                        <w:t xml:space="preserve"> </w:t>
                      </w:r>
                      <w:r w:rsidR="009E33A5">
                        <w:rPr>
                          <w:b/>
                          <w:bCs/>
                          <w:sz w:val="24"/>
                          <w:szCs w:val="26"/>
                          <w:lang w:val="ru-RU"/>
                        </w:rPr>
                        <w:t>успеваемость</w:t>
                      </w:r>
                      <w:r w:rsidR="00BF5BD8" w:rsidRPr="00152066">
                        <w:rPr>
                          <w:sz w:val="16"/>
                          <w:lang w:val="ru-RU"/>
                        </w:rPr>
                        <w:t xml:space="preserve"> </w:t>
                      </w:r>
                      <w:r w:rsidR="00A2177A">
                        <w:rPr>
                          <w:sz w:val="24"/>
                          <w:szCs w:val="26"/>
                          <w:lang w:val="ru-RU"/>
                        </w:rPr>
                        <w:t>— считаются наиболее точным</w:t>
                      </w:r>
                      <w:r w:rsidR="00BF5BD8" w:rsidRPr="00152066">
                        <w:rPr>
                          <w:sz w:val="24"/>
                          <w:szCs w:val="26"/>
                          <w:lang w:val="ru-RU"/>
                        </w:rPr>
                        <w:t xml:space="preserve"> способ</w:t>
                      </w:r>
                      <w:r w:rsidR="009E33A5">
                        <w:rPr>
                          <w:sz w:val="24"/>
                          <w:szCs w:val="26"/>
                          <w:lang w:val="ru-RU"/>
                        </w:rPr>
                        <w:t xml:space="preserve">ом предсказать вероятность </w:t>
                      </w:r>
                      <w:r w:rsidR="003B3052">
                        <w:rPr>
                          <w:sz w:val="24"/>
                          <w:szCs w:val="26"/>
                          <w:lang w:val="ru-RU"/>
                        </w:rPr>
                        <w:t xml:space="preserve">того </w:t>
                      </w:r>
                      <w:r w:rsidR="009E33A5">
                        <w:rPr>
                          <w:sz w:val="24"/>
                          <w:szCs w:val="26"/>
                          <w:lang w:val="ru-RU"/>
                        </w:rPr>
                        <w:t>бросит ли ученик</w:t>
                      </w:r>
                      <w:r w:rsidR="00A8133D">
                        <w:rPr>
                          <w:sz w:val="24"/>
                          <w:szCs w:val="26"/>
                          <w:lang w:val="ru-RU"/>
                        </w:rPr>
                        <w:t xml:space="preserve"> школу или о</w:t>
                      </w:r>
                      <w:r w:rsidR="009E33A5">
                        <w:rPr>
                          <w:sz w:val="24"/>
                          <w:szCs w:val="26"/>
                          <w:lang w:val="ru-RU"/>
                        </w:rPr>
                        <w:t>кончит ее</w:t>
                      </w:r>
                      <w:r w:rsidR="00BF5BD8" w:rsidRPr="00152066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0D158E91" w14:textId="77777777" w:rsidR="00E23784" w:rsidRPr="00152066" w:rsidRDefault="00E23784" w:rsidP="0038313F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  <w:p w14:paraId="0F0B0A4D" w14:textId="77777777" w:rsidR="00BF5BD8" w:rsidRPr="00152066" w:rsidRDefault="009E33A5" w:rsidP="0038313F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Наибольшим фактором риска для провала девятого</w:t>
                      </w:r>
                      <w:r w:rsidR="00BF5BD8" w:rsidRPr="00152066">
                        <w:rPr>
                          <w:sz w:val="24"/>
                          <w:szCs w:val="26"/>
                          <w:lang w:val="ru-RU"/>
                        </w:rPr>
                        <w:t xml:space="preserve"> класс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а является</w:t>
                      </w:r>
                      <w:r w:rsidR="00BF5BD8" w:rsidRPr="00152066">
                        <w:rPr>
                          <w:sz w:val="24"/>
                          <w:szCs w:val="26"/>
                          <w:lang w:val="ru-RU"/>
                        </w:rPr>
                        <w:t xml:space="preserve"> количество отсутствий в течение первых 30 дней.</w:t>
                      </w:r>
                      <w:r w:rsidR="00E23784" w:rsidRPr="00152066">
                        <w:rPr>
                          <w:sz w:val="16"/>
                          <w:lang w:val="ru-RU"/>
                        </w:rPr>
                        <w:t xml:space="preserve">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Пропуск</w:t>
                      </w:r>
                      <w:r w:rsidR="00BF5BD8" w:rsidRPr="00152066">
                        <w:rPr>
                          <w:sz w:val="24"/>
                          <w:szCs w:val="26"/>
                          <w:lang w:val="ru-RU"/>
                        </w:rPr>
                        <w:t xml:space="preserve"> более чем 10%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занятий </w:t>
                      </w:r>
                      <w:r w:rsidR="00BF5BD8" w:rsidRPr="00152066">
                        <w:rPr>
                          <w:sz w:val="24"/>
                          <w:szCs w:val="26"/>
                          <w:lang w:val="ru-RU"/>
                        </w:rPr>
                        <w:t>является причиной для беспокойства.</w:t>
                      </w:r>
                      <w:r w:rsidR="00E23784" w:rsidRPr="00152066">
                        <w:rPr>
                          <w:sz w:val="16"/>
                          <w:lang w:val="ru-RU"/>
                        </w:rPr>
                        <w:t xml:space="preserve"> </w:t>
                      </w:r>
                      <w:r w:rsidR="00A8133D">
                        <w:rPr>
                          <w:sz w:val="24"/>
                          <w:szCs w:val="26"/>
                          <w:lang w:val="ru-RU"/>
                        </w:rPr>
                        <w:t>Ученики первого</w:t>
                      </w:r>
                      <w:r w:rsidR="00BF5BD8" w:rsidRPr="00152066">
                        <w:rPr>
                          <w:sz w:val="24"/>
                          <w:szCs w:val="26"/>
                          <w:lang w:val="ru-RU"/>
                        </w:rPr>
                        <w:t xml:space="preserve"> год</w:t>
                      </w:r>
                      <w:r w:rsidR="00A8133D">
                        <w:rPr>
                          <w:sz w:val="24"/>
                          <w:szCs w:val="26"/>
                          <w:lang w:val="ru-RU"/>
                        </w:rPr>
                        <w:t>а старшей школы счита</w:t>
                      </w:r>
                      <w:r w:rsidR="00BF5BD8" w:rsidRPr="00152066">
                        <w:rPr>
                          <w:sz w:val="24"/>
                          <w:szCs w:val="26"/>
                          <w:lang w:val="ru-RU"/>
                        </w:rPr>
                        <w:t>ются «</w:t>
                      </w:r>
                      <w:r w:rsidR="00A8133D" w:rsidRPr="00A8133D">
                        <w:rPr>
                          <w:sz w:val="24"/>
                          <w:szCs w:val="26"/>
                          <w:lang w:val="ru-RU"/>
                        </w:rPr>
                        <w:t>на плаву</w:t>
                      </w:r>
                      <w:r w:rsidR="00A8133D">
                        <w:rPr>
                          <w:sz w:val="24"/>
                          <w:szCs w:val="26"/>
                          <w:lang w:val="ru-RU"/>
                        </w:rPr>
                        <w:t>», если они заработают по меньшей мере пять полных</w:t>
                      </w:r>
                      <w:r w:rsidR="00BF5BD8" w:rsidRPr="00152066">
                        <w:rPr>
                          <w:sz w:val="24"/>
                          <w:szCs w:val="26"/>
                          <w:lang w:val="ru-RU"/>
                        </w:rPr>
                        <w:t xml:space="preserve"> курс</w:t>
                      </w:r>
                      <w:r w:rsidR="00A8133D">
                        <w:rPr>
                          <w:sz w:val="24"/>
                          <w:szCs w:val="26"/>
                          <w:lang w:val="ru-RU"/>
                        </w:rPr>
                        <w:t>овых кредитов за год и получат не более одной отметки</w:t>
                      </w:r>
                      <w:r w:rsidR="00BF5BD8" w:rsidRPr="00152066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BF5BD8" w:rsidRPr="00152066">
                        <w:rPr>
                          <w:sz w:val="24"/>
                          <w:szCs w:val="26"/>
                        </w:rPr>
                        <w:t>F</w:t>
                      </w:r>
                      <w:r w:rsidR="00BF5BD8" w:rsidRPr="00152066">
                        <w:rPr>
                          <w:sz w:val="24"/>
                          <w:szCs w:val="26"/>
                          <w:lang w:val="ru-RU"/>
                        </w:rPr>
                        <w:t xml:space="preserve"> за семестр.</w:t>
                      </w:r>
                      <w:r w:rsidR="00E23784" w:rsidRPr="00152066">
                        <w:rPr>
                          <w:sz w:val="16"/>
                          <w:lang w:val="ru-RU"/>
                        </w:rPr>
                        <w:t xml:space="preserve"> </w:t>
                      </w:r>
                      <w:r w:rsidR="00A8133D">
                        <w:rPr>
                          <w:sz w:val="24"/>
                          <w:szCs w:val="26"/>
                          <w:lang w:val="ru-RU"/>
                        </w:rPr>
                        <w:t>Ученики, которые проваливают более чем один базовый класс</w:t>
                      </w:r>
                      <w:r w:rsidR="00BF5BD8" w:rsidRPr="00152066">
                        <w:rPr>
                          <w:sz w:val="24"/>
                          <w:szCs w:val="26"/>
                          <w:lang w:val="ru-RU"/>
                        </w:rPr>
                        <w:t xml:space="preserve"> в их первый год </w:t>
                      </w:r>
                      <w:r w:rsidR="00A8133D">
                        <w:rPr>
                          <w:sz w:val="24"/>
                          <w:szCs w:val="26"/>
                          <w:lang w:val="ru-RU"/>
                        </w:rPr>
                        <w:t>старшей школы</w:t>
                      </w:r>
                      <w:r w:rsidR="0080799F">
                        <w:rPr>
                          <w:sz w:val="24"/>
                          <w:szCs w:val="26"/>
                          <w:lang w:val="ru-RU"/>
                        </w:rPr>
                        <w:t>,</w:t>
                      </w:r>
                      <w:r w:rsidR="00A8133D">
                        <w:rPr>
                          <w:sz w:val="24"/>
                          <w:szCs w:val="26"/>
                          <w:lang w:val="ru-RU"/>
                        </w:rPr>
                        <w:t xml:space="preserve"> с большей вероятностью бросают школу</w:t>
                      </w:r>
                      <w:r w:rsidR="003B3052">
                        <w:rPr>
                          <w:sz w:val="24"/>
                          <w:szCs w:val="26"/>
                          <w:lang w:val="ru-RU"/>
                        </w:rPr>
                        <w:t>,</w:t>
                      </w:r>
                      <w:r w:rsidR="00A8133D">
                        <w:rPr>
                          <w:sz w:val="24"/>
                          <w:szCs w:val="26"/>
                          <w:lang w:val="ru-RU"/>
                        </w:rPr>
                        <w:t xml:space="preserve"> не окончив ее</w:t>
                      </w:r>
                      <w:r w:rsidR="00BF5BD8" w:rsidRPr="00152066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3596D33C" w14:textId="77777777" w:rsidR="00BF5BD8" w:rsidRPr="00152066" w:rsidRDefault="00BF5BD8" w:rsidP="0038313F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  <w:p w14:paraId="76328587" w14:textId="77777777" w:rsidR="00E23784" w:rsidRPr="00152066" w:rsidRDefault="00E23784" w:rsidP="0038313F">
                      <w:pPr>
                        <w:pStyle w:val="NoSpacing"/>
                        <w:rPr>
                          <w:rFonts w:ascii="Myriad Pro" w:hAnsi="Myriad Pro"/>
                          <w:sz w:val="24"/>
                          <w:szCs w:val="26"/>
                          <w:lang w:val="ru-RU"/>
                        </w:rPr>
                      </w:pPr>
                      <w:r w:rsidRPr="00152066">
                        <w:rPr>
                          <w:sz w:val="24"/>
                          <w:szCs w:val="26"/>
                          <w:lang w:val="ru-RU"/>
                        </w:rPr>
                        <w:t xml:space="preserve">Как </w:t>
                      </w:r>
                      <w:r w:rsidR="0080799F">
                        <w:rPr>
                          <w:sz w:val="24"/>
                          <w:szCs w:val="26"/>
                          <w:lang w:val="ru-RU"/>
                        </w:rPr>
                        <w:t xml:space="preserve">дела у </w:t>
                      </w:r>
                      <w:r w:rsidRPr="00152066">
                        <w:rPr>
                          <w:sz w:val="24"/>
                          <w:szCs w:val="26"/>
                          <w:lang w:val="ru-RU"/>
                        </w:rPr>
                        <w:t>ваш</w:t>
                      </w:r>
                      <w:r w:rsidR="0080799F">
                        <w:rPr>
                          <w:sz w:val="24"/>
                          <w:szCs w:val="26"/>
                          <w:lang w:val="ru-RU"/>
                        </w:rPr>
                        <w:t>его ребенка</w:t>
                      </w:r>
                      <w:r w:rsidRPr="00152066">
                        <w:rPr>
                          <w:sz w:val="24"/>
                          <w:szCs w:val="26"/>
                          <w:lang w:val="ru-RU"/>
                        </w:rPr>
                        <w:t>?</w:t>
                      </w:r>
                      <w:r w:rsidR="00A10C3A" w:rsidRPr="00152066">
                        <w:rPr>
                          <w:sz w:val="16"/>
                          <w:lang w:val="ru-RU"/>
                        </w:rPr>
                        <w:t xml:space="preserve"> </w:t>
                      </w:r>
                      <w:r w:rsidR="0080799F">
                        <w:rPr>
                          <w:sz w:val="24"/>
                          <w:szCs w:val="26"/>
                          <w:lang w:val="ru-RU"/>
                        </w:rPr>
                        <w:t>Поддержка вашего подростка в</w:t>
                      </w:r>
                      <w:r w:rsidRPr="00152066">
                        <w:rPr>
                          <w:sz w:val="24"/>
                          <w:szCs w:val="26"/>
                          <w:lang w:val="ru-RU"/>
                        </w:rPr>
                        <w:t xml:space="preserve"> этот важный год имеет решающее значение.</w:t>
                      </w:r>
                      <w:r w:rsidR="00A10C3A" w:rsidRPr="00152066">
                        <w:rPr>
                          <w:sz w:val="16"/>
                          <w:lang w:val="ru-RU"/>
                        </w:rPr>
                        <w:t xml:space="preserve"> </w:t>
                      </w:r>
                      <w:r w:rsidR="0080799F">
                        <w:rPr>
                          <w:sz w:val="24"/>
                          <w:szCs w:val="26"/>
                          <w:lang w:val="ru-RU"/>
                        </w:rPr>
                        <w:t>Поделитесь с вашим подростком, какими</w:t>
                      </w:r>
                      <w:r w:rsidRPr="00152066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80799F">
                        <w:rPr>
                          <w:sz w:val="24"/>
                          <w:szCs w:val="26"/>
                          <w:lang w:val="ru-RU"/>
                        </w:rPr>
                        <w:t xml:space="preserve">путями </w:t>
                      </w:r>
                      <w:r w:rsidR="00C36B32">
                        <w:rPr>
                          <w:sz w:val="24"/>
                          <w:szCs w:val="26"/>
                          <w:lang w:val="ru-RU"/>
                        </w:rPr>
                        <w:t xml:space="preserve">можно победить </w:t>
                      </w:r>
                      <w:r w:rsidR="008C1DE2">
                        <w:rPr>
                          <w:sz w:val="24"/>
                          <w:szCs w:val="26"/>
                          <w:lang w:val="ru-RU"/>
                        </w:rPr>
                        <w:t xml:space="preserve">унылое </w:t>
                      </w:r>
                      <w:r w:rsidR="00C36B32">
                        <w:rPr>
                          <w:sz w:val="24"/>
                          <w:szCs w:val="26"/>
                          <w:lang w:val="ru-RU"/>
                        </w:rPr>
                        <w:t>настроение</w:t>
                      </w:r>
                      <w:r w:rsidR="0080799F">
                        <w:rPr>
                          <w:sz w:val="24"/>
                          <w:szCs w:val="26"/>
                          <w:lang w:val="ru-RU"/>
                        </w:rPr>
                        <w:t xml:space="preserve"> начала старш</w:t>
                      </w:r>
                      <w:r w:rsidRPr="00152066">
                        <w:rPr>
                          <w:sz w:val="24"/>
                          <w:szCs w:val="26"/>
                          <w:lang w:val="ru-RU"/>
                        </w:rPr>
                        <w:t>ей школы</w:t>
                      </w:r>
                      <w:r w:rsidR="008C1DE2">
                        <w:rPr>
                          <w:sz w:val="24"/>
                          <w:szCs w:val="26"/>
                          <w:lang w:val="ru-RU"/>
                        </w:rPr>
                        <w:t xml:space="preserve"> –</w:t>
                      </w:r>
                      <w:r w:rsidRPr="00152066">
                        <w:rPr>
                          <w:sz w:val="24"/>
                          <w:szCs w:val="26"/>
                          <w:lang w:val="ru-RU"/>
                        </w:rPr>
                        <w:t xml:space="preserve"> как</w:t>
                      </w:r>
                      <w:r w:rsidR="0080799F">
                        <w:rPr>
                          <w:sz w:val="24"/>
                          <w:szCs w:val="26"/>
                          <w:lang w:val="ru-RU"/>
                        </w:rPr>
                        <w:t>,</w:t>
                      </w:r>
                      <w:r w:rsidRPr="00152066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80799F">
                        <w:rPr>
                          <w:sz w:val="24"/>
                          <w:szCs w:val="26"/>
                          <w:lang w:val="ru-RU"/>
                        </w:rPr>
                        <w:t xml:space="preserve">например, </w:t>
                      </w:r>
                      <w:r w:rsidRPr="00152066">
                        <w:rPr>
                          <w:sz w:val="24"/>
                          <w:szCs w:val="26"/>
                          <w:lang w:val="ru-RU"/>
                        </w:rPr>
                        <w:t>ходить в школу (если вы не в классе, вы не можете учиться!), участие в школ</w:t>
                      </w:r>
                      <w:r w:rsidR="00C36B32">
                        <w:rPr>
                          <w:sz w:val="24"/>
                          <w:szCs w:val="26"/>
                          <w:lang w:val="ru-RU"/>
                        </w:rPr>
                        <w:t>ьных мероприятиях и клубах, обращение за</w:t>
                      </w:r>
                      <w:r w:rsidRPr="00152066">
                        <w:rPr>
                          <w:sz w:val="24"/>
                          <w:szCs w:val="26"/>
                          <w:lang w:val="ru-RU"/>
                        </w:rPr>
                        <w:t xml:space="preserve"> помощь</w:t>
                      </w:r>
                      <w:r w:rsidR="00C36B32">
                        <w:rPr>
                          <w:sz w:val="24"/>
                          <w:szCs w:val="26"/>
                          <w:lang w:val="ru-RU"/>
                        </w:rPr>
                        <w:t xml:space="preserve">ю, если она нужна, и привлечение старших учеников и взрослых </w:t>
                      </w:r>
                      <w:r w:rsidRPr="00152066">
                        <w:rPr>
                          <w:sz w:val="24"/>
                          <w:szCs w:val="26"/>
                          <w:lang w:val="ru-RU"/>
                        </w:rPr>
                        <w:t>в качестве наставников.</w:t>
                      </w:r>
                    </w:p>
                    <w:p w14:paraId="0B3978FE" w14:textId="77777777" w:rsidR="00BF5BD8" w:rsidRPr="00152066" w:rsidRDefault="00BF5BD8" w:rsidP="00BF5BD8">
                      <w:pPr>
                        <w:spacing w:after="0"/>
                        <w:jc w:val="right"/>
                        <w:rPr>
                          <w:b/>
                          <w:sz w:val="20"/>
                          <w:szCs w:val="20"/>
                          <w:lang w:val="ru-RU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A36F6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FBBA6F3" wp14:editId="7D00896C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E49F2E" w14:textId="77777777" w:rsidR="00CA36F6" w:rsidRPr="00152066" w:rsidRDefault="00152066">
                            <w:pPr>
                              <w:rPr>
                                <w:sz w:val="28"/>
                                <w:lang w:val="ru-RU"/>
                              </w:rPr>
                            </w:pPr>
                            <w:r w:rsidRPr="00152066">
                              <w:rPr>
                                <w:sz w:val="28"/>
                                <w:szCs w:val="28"/>
                                <w:lang w:val="ru-RU"/>
                              </w:rPr>
                              <w:t>Вставьте</w:t>
                            </w:r>
                            <w:r w:rsidR="00CA36F6" w:rsidRPr="00685C13">
                              <w:rPr>
                                <w:sz w:val="28"/>
                                <w:szCs w:val="28"/>
                              </w:rPr>
                              <w:t xml:space="preserve"> логотип</w:t>
                            </w:r>
                            <w:r>
                              <w:rPr>
                                <w:sz w:val="28"/>
                                <w:szCs w:val="28"/>
                                <w:lang w:val="uk-UA"/>
                              </w:rPr>
                              <w:t xml:space="preserve"> </w:t>
                            </w:r>
                            <w:r w:rsidRPr="00152066">
                              <w:rPr>
                                <w:sz w:val="28"/>
                                <w:szCs w:val="28"/>
                                <w:lang w:val="ru-RU"/>
                              </w:rPr>
                              <w:t>школ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FBBA6F3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4BE49F2E" w14:textId="77777777" w:rsidR="00CA36F6" w:rsidRPr="00152066" w:rsidRDefault="00152066">
                      <w:pPr>
                        <w:rPr>
                          <w:sz w:val="28"/>
                          <w:lang w:val="ru-RU"/>
                        </w:rPr>
                      </w:pPr>
                      <w:r w:rsidRPr="00152066">
                        <w:rPr>
                          <w:sz w:val="28"/>
                          <w:szCs w:val="28"/>
                          <w:lang w:val="ru-RU"/>
                        </w:rPr>
                        <w:t>Вставьте</w:t>
                      </w:r>
                      <w:r w:rsidR="00CA36F6" w:rsidRPr="00685C13">
                        <w:rPr>
                          <w:sz w:val="28"/>
                          <w:szCs w:val="28"/>
                        </w:rPr>
                        <w:t xml:space="preserve"> логотип</w:t>
                      </w:r>
                      <w:r>
                        <w:rPr>
                          <w:sz w:val="28"/>
                          <w:szCs w:val="28"/>
                          <w:lang w:val="uk-UA"/>
                        </w:rPr>
                        <w:t xml:space="preserve"> </w:t>
                      </w:r>
                      <w:r w:rsidRPr="00152066">
                        <w:rPr>
                          <w:sz w:val="28"/>
                          <w:szCs w:val="28"/>
                          <w:lang w:val="ru-RU"/>
                        </w:rPr>
                        <w:t>школы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  <w:lang w:val="uk-UA" w:eastAsia="uk-UA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18A4E993" wp14:editId="09A17144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603D91B4" w14:textId="77777777" w:rsidR="00152066" w:rsidRDefault="00EC4894" w:rsidP="00152066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/>
                            </w:sdt>
                            <w:r w:rsidR="00152066">
                              <w:rPr>
                                <w:sz w:val="28"/>
                                <w:lang w:val="ru-RU"/>
                              </w:rPr>
                              <w:t xml:space="preserve">Контактная </w:t>
                            </w:r>
                          </w:p>
                          <w:p w14:paraId="350B931D" w14:textId="77777777" w:rsidR="00152066" w:rsidRDefault="00152066" w:rsidP="00152066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информация школы: </w:t>
                            </w:r>
                            <w:sdt>
                              <w:sdtPr>
                                <w:id w:val="2137991158"/>
                                <w:placeholder>
                                  <w:docPart w:val="FC83AAE626514B8AA8E5871785D087FD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  <w:r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65234683"/>
                                <w:placeholder>
                                  <w:docPart w:val="BECAEFAE4DCB4DB3B5027BF64C353704"/>
                                </w:placeholder>
                                <w:showingPlcHdr/>
                              </w:sdtPr>
                              <w:sdtEndPr/>
                              <w:sdtContent/>
                            </w:sdt>
                          </w:p>
                          <w:p w14:paraId="18178885" w14:textId="77777777" w:rsidR="00152066" w:rsidRDefault="00152066" w:rsidP="00152066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</w:p>
                          <w:p w14:paraId="59DD06A5" w14:textId="77777777" w:rsidR="00152066" w:rsidRDefault="00152066" w:rsidP="00152066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Персонал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id w:val="-339470322"/>
                                <w:placeholder>
                                  <w:docPart w:val="BECAEFAE4DCB4DB3B5027BF64C353704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0F54C7DA" w14:textId="77777777" w:rsidR="00152066" w:rsidRDefault="00152066" w:rsidP="00152066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4283BCDA" w14:textId="77777777" w:rsidR="00152066" w:rsidRDefault="00152066" w:rsidP="00152066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52F0DC0C" w14:textId="77777777" w:rsidR="00152066" w:rsidRPr="00152066" w:rsidRDefault="00152066" w:rsidP="00152066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Центр репетиторства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BECAEFAE4DCB4DB3B5027BF64C353704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7D36A4ED" w14:textId="77777777" w:rsidR="00F35BE3" w:rsidRPr="00152066" w:rsidRDefault="00F35BE3" w:rsidP="00152066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  <w:r w:rsidRPr="00152066">
                              <w:rPr>
                                <w:rStyle w:val="PlaceholderText"/>
                                <w:lang w:val="ru-RU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A4E993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603D91B4" w14:textId="77777777" w:rsidR="00152066" w:rsidRDefault="00EC4894" w:rsidP="00152066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/>
                      </w:sdt>
                      <w:r w:rsidR="00152066">
                        <w:rPr>
                          <w:sz w:val="28"/>
                          <w:lang w:val="ru-RU"/>
                        </w:rPr>
                        <w:t xml:space="preserve">Контактная </w:t>
                      </w:r>
                    </w:p>
                    <w:p w14:paraId="350B931D" w14:textId="77777777" w:rsidR="00152066" w:rsidRDefault="00152066" w:rsidP="00152066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информация школы: </w:t>
                      </w:r>
                      <w:sdt>
                        <w:sdtPr>
                          <w:id w:val="2137991158"/>
                          <w:placeholder>
                            <w:docPart w:val="FC83AAE626514B8AA8E5871785D087FD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  <w:r>
                        <w:rPr>
                          <w:sz w:val="28"/>
                          <w:lang w:val="ru-RU"/>
                        </w:rPr>
                        <w:t xml:space="preserve"> </w:t>
                      </w:r>
                      <w:sdt>
                        <w:sdtPr>
                          <w:rPr>
                            <w:sz w:val="28"/>
                          </w:rPr>
                          <w:id w:val="65234683"/>
                          <w:placeholder>
                            <w:docPart w:val="BECAEFAE4DCB4DB3B5027BF64C353704"/>
                          </w:placeholder>
                          <w:showingPlcHdr/>
                        </w:sdtPr>
                        <w:sdtEndPr/>
                        <w:sdtContent/>
                      </w:sdt>
                    </w:p>
                    <w:p w14:paraId="18178885" w14:textId="77777777" w:rsidR="00152066" w:rsidRDefault="00152066" w:rsidP="00152066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</w:p>
                    <w:p w14:paraId="59DD06A5" w14:textId="77777777" w:rsidR="00152066" w:rsidRDefault="00152066" w:rsidP="00152066">
                      <w:pPr>
                        <w:pStyle w:val="NoSpacing"/>
                        <w:rPr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Персонал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id w:val="-339470322"/>
                          <w:placeholder>
                            <w:docPart w:val="BECAEFAE4DCB4DB3B5027BF64C353704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0F54C7DA" w14:textId="77777777" w:rsidR="00152066" w:rsidRDefault="00152066" w:rsidP="00152066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4283BCDA" w14:textId="77777777" w:rsidR="00152066" w:rsidRDefault="00152066" w:rsidP="00152066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52F0DC0C" w14:textId="77777777" w:rsidR="00152066" w:rsidRPr="00152066" w:rsidRDefault="00152066" w:rsidP="00152066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Центр репетиторства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BECAEFAE4DCB4DB3B5027BF64C353704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7D36A4ED" w14:textId="77777777" w:rsidR="00F35BE3" w:rsidRPr="00152066" w:rsidRDefault="00F35BE3" w:rsidP="00152066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  <w:r w:rsidRPr="00152066">
                        <w:rPr>
                          <w:rStyle w:val="PlaceholderText"/>
                          <w:lang w:val="ru-RU"/>
                        </w:rPr>
                        <w:t>.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4E0FDE71" w14:textId="77777777" w:rsidR="001B2141" w:rsidRDefault="00CA36F6" w:rsidP="001B2141">
      <w:r w:rsidRPr="00781C88">
        <w:rPr>
          <w:noProof/>
          <w:lang w:val="uk-UA" w:eastAsia="uk-UA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182EE69" wp14:editId="6700E82A">
                <wp:simplePos x="0" y="0"/>
                <wp:positionH relativeFrom="column">
                  <wp:posOffset>2286000</wp:posOffset>
                </wp:positionH>
                <wp:positionV relativeFrom="paragraph">
                  <wp:posOffset>76201</wp:posOffset>
                </wp:positionV>
                <wp:extent cx="4890135" cy="209550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0955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6D6695" w14:textId="77777777" w:rsidR="00781C88" w:rsidRDefault="007577CB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  <w:lang w:val="ru-RU"/>
                              </w:rPr>
                              <w:t>Предстоящие события и объявления</w:t>
                            </w:r>
                          </w:p>
                          <w:p w14:paraId="0705414B" w14:textId="77777777" w:rsidR="00781C88" w:rsidRPr="007577CB" w:rsidRDefault="007577CB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4"/>
                                <w:szCs w:val="28"/>
                                <w:lang w:val="ru-RU"/>
                              </w:rPr>
                            </w:pPr>
                            <w:r w:rsidRPr="007577CB">
                              <w:rPr>
                                <w:b/>
                                <w:bCs/>
                                <w:sz w:val="24"/>
                                <w:szCs w:val="28"/>
                                <w:lang w:val="ru-RU"/>
                              </w:rPr>
                              <w:t>Семейное мероприят</w:t>
                            </w:r>
                            <w:r w:rsidR="000120AD" w:rsidRPr="007577CB">
                              <w:rPr>
                                <w:b/>
                                <w:bCs/>
                                <w:sz w:val="24"/>
                                <w:szCs w:val="28"/>
                                <w:lang w:val="ru-RU"/>
                              </w:rPr>
                              <w:t>ие:</w:t>
                            </w:r>
                          </w:p>
                          <w:p w14:paraId="6FA68195" w14:textId="77777777" w:rsidR="0061321A" w:rsidRPr="007577CB" w:rsidRDefault="007577CB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4"/>
                                <w:szCs w:val="28"/>
                              </w:rPr>
                            </w:pPr>
                            <w:r w:rsidRPr="007577CB">
                              <w:rPr>
                                <w:b/>
                                <w:bCs/>
                                <w:sz w:val="24"/>
                                <w:szCs w:val="28"/>
                                <w:lang w:val="ru-RU"/>
                              </w:rPr>
                              <w:t>Конференции п</w:t>
                            </w:r>
                            <w:r w:rsidR="0061321A" w:rsidRPr="007577CB">
                              <w:rPr>
                                <w:b/>
                                <w:bCs/>
                                <w:sz w:val="24"/>
                                <w:szCs w:val="28"/>
                                <w:lang w:val="ru-RU"/>
                              </w:rPr>
                              <w:t>од руков</w:t>
                            </w:r>
                            <w:r w:rsidRPr="007577CB">
                              <w:rPr>
                                <w:b/>
                                <w:bCs/>
                                <w:sz w:val="24"/>
                                <w:szCs w:val="28"/>
                                <w:lang w:val="ru-RU"/>
                              </w:rPr>
                              <w:t>одством учеников</w:t>
                            </w:r>
                            <w:r w:rsidR="0061321A" w:rsidRPr="007577CB">
                              <w:rPr>
                                <w:b/>
                                <w:bCs/>
                                <w:sz w:val="24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61C618D4" w14:textId="77777777" w:rsidR="00696E04" w:rsidRPr="00152066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  <w:lang w:val="ru-RU"/>
                                  </w:rPr>
                                </w:pPr>
                                <w:r w:rsidRPr="00152066"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, чтобы ввести текст.</w:t>
                                </w:r>
                              </w:p>
                            </w:sdtContent>
                          </w:sdt>
                          <w:p w14:paraId="07B365D8" w14:textId="77777777" w:rsidR="00781C88" w:rsidRPr="00152066" w:rsidRDefault="00781C88" w:rsidP="00781C88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82EE69" id="_x0000_s1033" type="#_x0000_t202" style="position:absolute;margin-left:180pt;margin-top:6pt;width:385.05pt;height:16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" filled="f" strokecolor="#d9d9d9">
                <v:textbox>
                  <w:txbxContent>
                    <w:p w14:paraId="336D6695" w14:textId="77777777" w:rsidR="00781C88" w:rsidRDefault="007577CB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  <w:lang w:val="ru-RU"/>
                        </w:rPr>
                        <w:t>Предстоящие события и объявления</w:t>
                      </w:r>
                    </w:p>
                    <w:p w14:paraId="0705414B" w14:textId="77777777" w:rsidR="00781C88" w:rsidRPr="007577CB" w:rsidRDefault="007577CB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4"/>
                          <w:szCs w:val="28"/>
                          <w:lang w:val="ru-RU"/>
                        </w:rPr>
                      </w:pPr>
                      <w:r w:rsidRPr="007577CB">
                        <w:rPr>
                          <w:b/>
                          <w:bCs/>
                          <w:sz w:val="24"/>
                          <w:szCs w:val="28"/>
                          <w:lang w:val="ru-RU"/>
                        </w:rPr>
                        <w:t>Семейное мероприят</w:t>
                      </w:r>
                      <w:r w:rsidR="000120AD" w:rsidRPr="007577CB">
                        <w:rPr>
                          <w:b/>
                          <w:bCs/>
                          <w:sz w:val="24"/>
                          <w:szCs w:val="28"/>
                          <w:lang w:val="ru-RU"/>
                        </w:rPr>
                        <w:t>ие:</w:t>
                      </w:r>
                    </w:p>
                    <w:p w14:paraId="6FA68195" w14:textId="77777777" w:rsidR="0061321A" w:rsidRPr="007577CB" w:rsidRDefault="007577CB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4"/>
                          <w:szCs w:val="28"/>
                        </w:rPr>
                      </w:pPr>
                      <w:r w:rsidRPr="007577CB">
                        <w:rPr>
                          <w:b/>
                          <w:bCs/>
                          <w:sz w:val="24"/>
                          <w:szCs w:val="28"/>
                          <w:lang w:val="ru-RU"/>
                        </w:rPr>
                        <w:t>Конференции п</w:t>
                      </w:r>
                      <w:r w:rsidR="0061321A" w:rsidRPr="007577CB">
                        <w:rPr>
                          <w:b/>
                          <w:bCs/>
                          <w:sz w:val="24"/>
                          <w:szCs w:val="28"/>
                          <w:lang w:val="ru-RU"/>
                        </w:rPr>
                        <w:t>од руков</w:t>
                      </w:r>
                      <w:r w:rsidRPr="007577CB">
                        <w:rPr>
                          <w:b/>
                          <w:bCs/>
                          <w:sz w:val="24"/>
                          <w:szCs w:val="28"/>
                          <w:lang w:val="ru-RU"/>
                        </w:rPr>
                        <w:t>одством учеников</w:t>
                      </w:r>
                      <w:r w:rsidR="0061321A" w:rsidRPr="007577CB">
                        <w:rPr>
                          <w:b/>
                          <w:bCs/>
                          <w:sz w:val="24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61C618D4" w14:textId="77777777" w:rsidR="00696E04" w:rsidRPr="00152066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ru-RU"/>
                            </w:rPr>
                          </w:pPr>
                          <w:r w:rsidRPr="00152066">
                            <w:rPr>
                              <w:rStyle w:val="PlaceholderText"/>
                              <w:lang w:val="ru-RU"/>
                            </w:rPr>
                            <w:t>Нажмите здесь, чтобы ввести текст.</w:t>
                          </w:r>
                        </w:p>
                      </w:sdtContent>
                    </w:sdt>
                    <w:p w14:paraId="07B365D8" w14:textId="77777777" w:rsidR="00781C88" w:rsidRPr="00152066" w:rsidRDefault="00781C88" w:rsidP="00781C88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8D7920A" wp14:editId="710A49FE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2B27F6" w14:textId="77777777" w:rsidR="001B2141" w:rsidRPr="007577CB" w:rsidRDefault="007577CB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  <w:lang w:val="ru-RU"/>
                              </w:rPr>
                            </w:pPr>
                            <w:r w:rsidRPr="007577C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  <w:lang w:val="ru-RU"/>
                              </w:rPr>
                              <w:t>Разрушитель мифов</w:t>
                            </w:r>
                          </w:p>
                          <w:p w14:paraId="06A8AE6F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D7920A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042B27F6" w14:textId="77777777" w:rsidR="001B2141" w:rsidRPr="007577CB" w:rsidRDefault="007577CB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  <w:lang w:val="ru-RU"/>
                        </w:rPr>
                      </w:pPr>
                      <w:r w:rsidRPr="007577CB">
                        <w:rPr>
                          <w:rFonts w:ascii="Myriad Pro" w:hAnsi="Myriad Pro" w:cs="Arial"/>
                          <w:b/>
                          <w:sz w:val="32"/>
                          <w:szCs w:val="15"/>
                          <w:lang w:val="ru-RU"/>
                        </w:rPr>
                        <w:t>Разрушитель мифов</w:t>
                      </w:r>
                    </w:p>
                    <w:p w14:paraId="06A8AE6F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1D562FA" w14:textId="77777777" w:rsidR="00671A4B" w:rsidRPr="001B2141" w:rsidRDefault="0038313F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2C5969A" wp14:editId="612F5933">
                <wp:simplePos x="0" y="0"/>
                <wp:positionH relativeFrom="column">
                  <wp:posOffset>2286000</wp:posOffset>
                </wp:positionH>
                <wp:positionV relativeFrom="paragraph">
                  <wp:posOffset>1953260</wp:posOffset>
                </wp:positionV>
                <wp:extent cx="4914900" cy="583438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4900" cy="583438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EA7709" w14:textId="77777777" w:rsidR="001B2141" w:rsidRPr="006C3FC8" w:rsidRDefault="006C3FC8" w:rsidP="000120AD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</w:rPr>
                            </w:pPr>
                            <w:r w:rsidRPr="006C3FC8">
                              <w:rPr>
                                <w:rFonts w:ascii="Myriad Pro" w:hAnsi="Myriad Pro"/>
                                <w:b/>
                                <w:bCs/>
                                <w:sz w:val="30"/>
                                <w:szCs w:val="34"/>
                                <w:lang w:val="ru-RU"/>
                              </w:rPr>
                              <w:t>К</w:t>
                            </w:r>
                            <w:r w:rsidR="00BF154F" w:rsidRPr="006C3FC8">
                              <w:rPr>
                                <w:rFonts w:ascii="Myriad Pro" w:hAnsi="Myriad Pro"/>
                                <w:b/>
                                <w:bCs/>
                                <w:sz w:val="30"/>
                                <w:szCs w:val="34"/>
                                <w:lang w:val="ru-RU"/>
                              </w:rPr>
                              <w:t>онтрольный список</w:t>
                            </w:r>
                            <w:r>
                              <w:rPr>
                                <w:rFonts w:ascii="Myriad Pro" w:hAnsi="Myriad Pro"/>
                                <w:b/>
                                <w:bCs/>
                                <w:sz w:val="30"/>
                                <w:szCs w:val="34"/>
                                <w:lang w:val="ru-RU"/>
                              </w:rPr>
                              <w:t xml:space="preserve"> ученика</w:t>
                            </w:r>
                            <w:r>
                              <w:rPr>
                                <w:sz w:val="14"/>
                              </w:rPr>
                              <w:t xml:space="preserve"> </w:t>
                            </w:r>
                          </w:p>
                          <w:p w14:paraId="6EE59285" w14:textId="77777777" w:rsidR="000120AD" w:rsidRPr="006C3FC8" w:rsidRDefault="00AC49B1" w:rsidP="0038313F">
                            <w:pPr>
                              <w:pStyle w:val="Heading1"/>
                              <w:numPr>
                                <w:ilvl w:val="0"/>
                                <w:numId w:val="32"/>
                              </w:numPr>
                              <w:spacing w:before="0"/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auto"/>
                                <w:sz w:val="24"/>
                                <w:szCs w:val="26"/>
                                <w:lang w:val="ru-RU"/>
                              </w:rPr>
                              <w:t>Задействуйте свою семью</w:t>
                            </w:r>
                            <w:r w:rsidR="000120AD" w:rsidRPr="006C3FC8">
                              <w:rPr>
                                <w:rFonts w:ascii="Trebuchet MS" w:hAnsi="Trebuchet MS"/>
                                <w:b/>
                                <w:bCs/>
                                <w:color w:val="auto"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>
                              <w:rPr>
                                <w:sz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  <w:lang w:val="ru-RU"/>
                              </w:rPr>
                              <w:t>Если члены вашей семьи не учились</w:t>
                            </w:r>
                            <w:r w:rsidR="000120AD" w:rsidRPr="006C3FC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  <w:lang w:val="ru-RU"/>
                              </w:rPr>
                              <w:t xml:space="preserve"> в колледж</w:t>
                            </w:r>
                            <w:r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  <w:lang w:val="ru-RU"/>
                              </w:rPr>
                              <w:t>е</w:t>
                            </w:r>
                            <w:r w:rsidR="000120AD" w:rsidRPr="006C3FC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  <w:lang w:val="ru-RU"/>
                              </w:rPr>
                              <w:t xml:space="preserve"> сами, они могут думать, что они не могут помочь вам с планированием</w:t>
                            </w:r>
                            <w:r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  <w:lang w:val="ru-RU"/>
                              </w:rPr>
                              <w:t xml:space="preserve"> учебы в</w:t>
                            </w:r>
                            <w:r w:rsidR="000120AD" w:rsidRPr="006C3FC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  <w:lang w:val="ru-RU"/>
                              </w:rPr>
                              <w:t xml:space="preserve"> колледж</w:t>
                            </w:r>
                            <w:r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  <w:lang w:val="ru-RU"/>
                              </w:rPr>
                              <w:t>е</w:t>
                            </w:r>
                            <w:r w:rsidR="000120AD" w:rsidRPr="006C3FC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0120AD" w:rsidRPr="006C3FC8">
                              <w:rPr>
                                <w:sz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  <w:lang w:val="ru-RU"/>
                              </w:rPr>
                              <w:t>Это – не</w:t>
                            </w:r>
                            <w:r w:rsidR="000120AD" w:rsidRPr="006C3FC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  <w:lang w:val="ru-RU"/>
                              </w:rPr>
                              <w:t>правда.</w:t>
                            </w:r>
                            <w:r w:rsidR="000120AD" w:rsidRPr="006C3FC8">
                              <w:rPr>
                                <w:sz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  <w:lang w:val="ru-RU"/>
                              </w:rPr>
                              <w:t>Они знают вас хорошо и могу</w:t>
                            </w:r>
                            <w:r w:rsidR="000120AD" w:rsidRPr="006C3FC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  <w:lang w:val="ru-RU"/>
                              </w:rPr>
                              <w:t>т помочь вам сделать правильный выбор.</w:t>
                            </w:r>
                            <w:r w:rsidR="000120AD" w:rsidRPr="006C3FC8">
                              <w:rPr>
                                <w:sz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  <w:lang w:val="ru-RU"/>
                              </w:rPr>
                              <w:t>Подключите членов вашей семьи к работе с вашими учителями</w:t>
                            </w:r>
                            <w:r w:rsidR="000120AD" w:rsidRPr="006C3FC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  <w:lang w:val="ru-RU"/>
                              </w:rPr>
                              <w:t xml:space="preserve"> и школьн</w:t>
                            </w:r>
                            <w:r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  <w:lang w:val="ru-RU"/>
                              </w:rPr>
                              <w:t>ыми советниками</w:t>
                            </w:r>
                            <w:r w:rsidR="000120AD" w:rsidRPr="006C3FC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  <w:lang w:val="ru-RU"/>
                              </w:rPr>
                              <w:t xml:space="preserve"> для </w:t>
                            </w:r>
                            <w:r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  <w:lang w:val="ru-RU"/>
                              </w:rPr>
                              <w:t xml:space="preserve">направления </w:t>
                            </w:r>
                            <w:r w:rsidR="000120AD" w:rsidRPr="006C3FC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  <w:lang w:val="ru-RU"/>
                              </w:rPr>
                              <w:t>вас на путь в колледж.</w:t>
                            </w:r>
                          </w:p>
                          <w:p w14:paraId="7832FAFD" w14:textId="77777777" w:rsidR="000120AD" w:rsidRPr="006C3FC8" w:rsidRDefault="00AC49B1" w:rsidP="0038313F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6"/>
                                <w:lang w:val="ru-RU"/>
                              </w:rPr>
                              <w:t>Учитесь</w:t>
                            </w:r>
                            <w:r w:rsidR="000120AD" w:rsidRPr="006C3FC8">
                              <w:rPr>
                                <w:b/>
                                <w:bCs/>
                                <w:sz w:val="24"/>
                                <w:szCs w:val="26"/>
                                <w:lang w:val="ru-RU"/>
                              </w:rPr>
                              <w:t xml:space="preserve"> и </w:t>
                            </w:r>
                            <w:r w:rsidRPr="00AC49B1">
                              <w:rPr>
                                <w:b/>
                                <w:bCs/>
                                <w:sz w:val="24"/>
                                <w:szCs w:val="26"/>
                                <w:lang w:val="ru-RU"/>
                              </w:rPr>
                              <w:t>читай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6"/>
                                <w:lang w:val="ru-RU"/>
                              </w:rPr>
                              <w:t>те</w:t>
                            </w:r>
                            <w:r w:rsidR="000120AD" w:rsidRPr="006C3FC8">
                              <w:rPr>
                                <w:rFonts w:ascii="Trebuchet MS" w:hAnsi="Trebuchet MS"/>
                                <w:b/>
                                <w:bCs/>
                                <w:sz w:val="24"/>
                                <w:szCs w:val="26"/>
                                <w:lang w:val="ru-RU"/>
                              </w:rPr>
                              <w:t xml:space="preserve"> каждый день</w:t>
                            </w:r>
                            <w:r w:rsidR="000120AD" w:rsidRPr="006C3FC8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0120AD" w:rsidRPr="006C3FC8">
                              <w:rPr>
                                <w:sz w:val="16"/>
                                <w:lang w:val="ru-RU"/>
                              </w:rPr>
                              <w:t xml:space="preserve"> </w:t>
                            </w:r>
                            <w:r w:rsidR="000120AD" w:rsidRPr="006C3FC8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Лю</w:t>
                            </w:r>
                            <w:r w:rsidR="0070629D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ди, которые читают больше, – знают</w:t>
                            </w:r>
                            <w:r w:rsidR="000120AD" w:rsidRPr="006C3FC8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больше.</w:t>
                            </w:r>
                            <w:r w:rsidR="000120AD" w:rsidRPr="006C3FC8">
                              <w:rPr>
                                <w:sz w:val="16"/>
                                <w:lang w:val="ru-RU"/>
                              </w:rPr>
                              <w:t xml:space="preserve"> </w:t>
                            </w:r>
                            <w:r w:rsidR="000120AD" w:rsidRPr="006C3FC8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Эта привычка </w:t>
                            </w:r>
                            <w:r w:rsidR="0070629D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вознаградит вас</w:t>
                            </w:r>
                            <w:r w:rsidR="0070629D" w:rsidRPr="006C3FC8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="0070629D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когда вы будете сдавать тесты с ограниченным по времени</w:t>
                            </w:r>
                            <w:r w:rsidR="000120AD" w:rsidRPr="006C3FC8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чтение</w:t>
                            </w:r>
                            <w:r w:rsidR="0070629D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м разделов, как, например, </w:t>
                            </w:r>
                            <w:r w:rsidR="000120AD" w:rsidRPr="006C3FC8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вступительные экзамены</w:t>
                            </w:r>
                            <w:r w:rsidR="0070629D" w:rsidRPr="0070629D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70629D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в </w:t>
                            </w:r>
                            <w:r w:rsidR="0070629D" w:rsidRPr="006C3FC8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колледж</w:t>
                            </w:r>
                            <w:r w:rsidR="000120AD" w:rsidRPr="006C3FC8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56D3B3B8" w14:textId="77777777" w:rsidR="0038313F" w:rsidRPr="006C3FC8" w:rsidRDefault="00AC49B1" w:rsidP="002B3A6B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bCs/>
                                <w:sz w:val="24"/>
                                <w:szCs w:val="26"/>
                                <w:lang w:val="ru-RU"/>
                              </w:rPr>
                              <w:t>Принимайт</w:t>
                            </w:r>
                            <w:r w:rsidR="000120AD" w:rsidRPr="006C3FC8">
                              <w:rPr>
                                <w:rFonts w:ascii="Trebuchet MS" w:hAnsi="Trebuchet MS"/>
                                <w:b/>
                                <w:bCs/>
                                <w:sz w:val="24"/>
                                <w:szCs w:val="26"/>
                                <w:lang w:val="ru-RU"/>
                              </w:rPr>
                              <w:t>е участие.</w:t>
                            </w:r>
                            <w:r w:rsidR="0070629D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Подготовка к поступлению в колледж это не только работа</w:t>
                            </w:r>
                            <w:r w:rsidR="000120AD" w:rsidRPr="006C3FC8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0120AD" w:rsidRPr="006C3FC8">
                              <w:rPr>
                                <w:sz w:val="16"/>
                                <w:lang w:val="ru-RU"/>
                              </w:rPr>
                              <w:t xml:space="preserve"> </w:t>
                            </w:r>
                            <w:r w:rsidR="0070629D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Найдите то, что вам</w:t>
                            </w:r>
                            <w:r w:rsidR="000120AD" w:rsidRPr="006C3FC8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дейст</w:t>
                            </w:r>
                            <w:r w:rsidR="0070629D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вительно нравится делать</w:t>
                            </w:r>
                            <w:r w:rsidR="002B3A6B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="0070629D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и погрузитесь в это занятие с головой</w:t>
                            </w:r>
                            <w:r w:rsidR="000120AD" w:rsidRPr="006C3FC8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12A284C5" w14:textId="77777777" w:rsidR="006C3FC8" w:rsidRDefault="006C3FC8" w:rsidP="006C3FC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  <w:lang w:val="ru-RU"/>
                              </w:rPr>
                            </w:pPr>
                            <w:r w:rsidRPr="006C3FC8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для семьи</w:t>
                            </w:r>
                          </w:p>
                          <w:p w14:paraId="7FCC34C2" w14:textId="77777777" w:rsidR="00545C48" w:rsidRPr="006C3FC8" w:rsidRDefault="00545C48" w:rsidP="0038313F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ind w:left="720" w:hanging="450"/>
                              <w:rPr>
                                <w:rFonts w:ascii="Myriad Pro" w:hAnsi="Myriad Pro"/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6C3FC8">
                              <w:rPr>
                                <w:rFonts w:ascii="Trebuchet MS" w:hAnsi="Trebuchet MS"/>
                                <w:b/>
                                <w:bCs/>
                                <w:sz w:val="24"/>
                                <w:szCs w:val="26"/>
                                <w:lang w:val="ru-RU"/>
                              </w:rPr>
                              <w:t>Составьте п</w:t>
                            </w:r>
                            <w:r w:rsidR="006C3FC8">
                              <w:rPr>
                                <w:rFonts w:ascii="Trebuchet MS" w:hAnsi="Trebuchet MS"/>
                                <w:b/>
                                <w:bCs/>
                                <w:sz w:val="24"/>
                                <w:szCs w:val="26"/>
                                <w:lang w:val="ru-RU"/>
                              </w:rPr>
                              <w:t>лан, чтобы регулярно проверять успеваемость</w:t>
                            </w:r>
                            <w:r w:rsidRPr="006C3FC8">
                              <w:rPr>
                                <w:rFonts w:ascii="Trebuchet MS" w:hAnsi="Trebuchet MS"/>
                                <w:b/>
                                <w:bCs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6C3FC8">
                              <w:rPr>
                                <w:rFonts w:ascii="Trebuchet MS" w:hAnsi="Trebuchet MS"/>
                                <w:b/>
                                <w:bCs/>
                                <w:sz w:val="24"/>
                                <w:szCs w:val="26"/>
                                <w:lang w:val="ru-RU"/>
                              </w:rPr>
                              <w:t>на школьных занятиях</w:t>
                            </w:r>
                            <w:r w:rsidRPr="006C3FC8">
                              <w:rPr>
                                <w:rFonts w:ascii="Trebuchet MS" w:hAnsi="Trebuchet MS"/>
                                <w:b/>
                                <w:bCs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0120AD" w:rsidRPr="006C3FC8">
                              <w:rPr>
                                <w:sz w:val="16"/>
                                <w:lang w:val="ru-RU"/>
                              </w:rPr>
                              <w:t xml:space="preserve"> </w:t>
                            </w:r>
                            <w:r w:rsidR="006C3FC8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Если вы в курсе о </w:t>
                            </w:r>
                            <w:r w:rsidR="006C3FC8" w:rsidRPr="006C3FC8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тестах</w:t>
                            </w:r>
                            <w:r w:rsidR="006C3FC8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, письменных работах и домашних</w:t>
                            </w:r>
                            <w:r w:rsidRPr="006C3FC8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задания</w:t>
                            </w:r>
                            <w:r w:rsidR="006C3FC8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х</w:t>
                            </w:r>
                            <w:r w:rsidR="006C3FC8" w:rsidRPr="006C3FC8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ваш</w:t>
                            </w:r>
                            <w:r w:rsidR="006C3FC8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его ребен</w:t>
                            </w:r>
                            <w:r w:rsidR="006C3FC8" w:rsidRPr="006C3FC8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к</w:t>
                            </w:r>
                            <w:r w:rsidR="006C3FC8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а</w:t>
                            </w:r>
                            <w:r w:rsidR="00AC49B1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 w:rsidR="00AA56A9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то </w:t>
                            </w:r>
                            <w:r w:rsidR="00AC49B1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вы можете праздновать</w:t>
                            </w:r>
                            <w:r w:rsidRPr="006C3FC8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успехи</w:t>
                            </w:r>
                            <w:r w:rsidR="00AC49B1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вместе</w:t>
                            </w:r>
                            <w:r w:rsidRPr="006C3FC8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и </w:t>
                            </w:r>
                            <w:r w:rsidR="00AC49B1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устранять</w:t>
                            </w:r>
                            <w:r w:rsidRPr="006C3FC8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проблем</w:t>
                            </w:r>
                            <w:r w:rsidR="00AC49B1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ы как одна команда</w:t>
                            </w:r>
                            <w:r w:rsidRPr="006C3FC8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0120AD" w:rsidRPr="006C3FC8">
                              <w:rPr>
                                <w:sz w:val="16"/>
                                <w:lang w:val="ru-RU"/>
                              </w:rPr>
                              <w:t xml:space="preserve"> </w:t>
                            </w:r>
                            <w:r w:rsidRPr="006C3FC8">
                              <w:rPr>
                                <w:sz w:val="24"/>
                                <w:szCs w:val="26"/>
                                <w:lang w:val="ru-RU"/>
                              </w:rPr>
                              <w:t>Узнайте больше о</w:t>
                            </w:r>
                            <w:r w:rsidR="002B3A6B">
                              <w:rPr>
                                <w:sz w:val="24"/>
                                <w:szCs w:val="26"/>
                                <w:lang w:val="ru-RU"/>
                              </w:rPr>
                              <w:t>б оценках вашего ребенка, заданиях и посещаемости с помощью школьной</w:t>
                            </w:r>
                            <w:r w:rsidRPr="006C3FC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онлайн-системы (</w:t>
                            </w:r>
                            <w:r w:rsidR="002B3A6B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такой как </w:t>
                            </w:r>
                            <w:r w:rsidR="002B3A6B">
                              <w:rPr>
                                <w:sz w:val="24"/>
                                <w:szCs w:val="26"/>
                              </w:rPr>
                              <w:t>Skyward</w:t>
                            </w:r>
                            <w:r w:rsidRPr="006C3FC8">
                              <w:rPr>
                                <w:sz w:val="24"/>
                                <w:szCs w:val="26"/>
                                <w:lang w:val="ru-RU"/>
                              </w:rPr>
                              <w:t>).</w:t>
                            </w:r>
                            <w:r w:rsidR="000120AD" w:rsidRPr="006C3FC8">
                              <w:rPr>
                                <w:sz w:val="16"/>
                                <w:lang w:val="ru-RU"/>
                              </w:rPr>
                              <w:t xml:space="preserve"> </w:t>
                            </w:r>
                            <w:r w:rsidR="00AA56A9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Если вы не </w:t>
                            </w:r>
                            <w:r w:rsidR="00B82F5A">
                              <w:rPr>
                                <w:sz w:val="24"/>
                                <w:szCs w:val="26"/>
                                <w:lang w:val="ru-RU"/>
                              </w:rPr>
                              <w:t>знаете,</w:t>
                            </w:r>
                            <w:r w:rsidRPr="006C3FC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как получить доступ к этой системе, обратитесь за помощью к </w:t>
                            </w:r>
                            <w:r w:rsidR="002B3A6B" w:rsidRPr="006C3FC8">
                              <w:rPr>
                                <w:sz w:val="24"/>
                                <w:szCs w:val="26"/>
                                <w:lang w:val="ru-RU"/>
                              </w:rPr>
                              <w:t>советник</w:t>
                            </w:r>
                            <w:r w:rsidR="002B3A6B">
                              <w:rPr>
                                <w:sz w:val="24"/>
                                <w:szCs w:val="26"/>
                                <w:lang w:val="ru-RU"/>
                              </w:rPr>
                              <w:t>у</w:t>
                            </w:r>
                            <w:r w:rsidR="002B3A6B" w:rsidRPr="006C3FC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2B3A6B">
                              <w:rPr>
                                <w:sz w:val="24"/>
                                <w:szCs w:val="26"/>
                                <w:lang w:val="ru-RU"/>
                              </w:rPr>
                              <w:t>вашего ребенка</w:t>
                            </w:r>
                            <w:r w:rsidRPr="006C3FC8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5810E359" w14:textId="77777777" w:rsidR="00854BA0" w:rsidRPr="006C3FC8" w:rsidRDefault="006C3FC8" w:rsidP="0038313F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ind w:left="720" w:hanging="450"/>
                              <w:rPr>
                                <w:rFonts w:ascii="Trebuchet MS" w:eastAsiaTheme="minorHAnsi" w:hAnsi="Trebuchet MS"/>
                                <w:b/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bCs/>
                                <w:sz w:val="24"/>
                                <w:szCs w:val="26"/>
                                <w:lang w:val="ru-RU"/>
                              </w:rPr>
                              <w:t>Поговорите о внеклассных занятиях</w:t>
                            </w:r>
                            <w:r w:rsidR="000120AD" w:rsidRPr="006C3FC8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0120AD" w:rsidRPr="006C3FC8">
                              <w:rPr>
                                <w:sz w:val="16"/>
                                <w:lang w:val="ru-RU"/>
                              </w:rPr>
                              <w:t xml:space="preserve"> </w:t>
                            </w:r>
                            <w:r w:rsidR="002B3A6B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Участие</w:t>
                            </w:r>
                            <w:r w:rsidR="000120AD" w:rsidRPr="006C3FC8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в клубах и других групп</w:t>
                            </w:r>
                            <w:r w:rsidR="002B3A6B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ах</w:t>
                            </w:r>
                            <w:r w:rsidR="000120AD" w:rsidRPr="006C3FC8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является отличным</w:t>
                            </w:r>
                            <w:r w:rsidR="002B3A6B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способом для вашего ребенка, чтобы</w:t>
                            </w:r>
                            <w:r w:rsidR="000120AD" w:rsidRPr="006C3FC8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2B3A6B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раскрыть свои интересы</w:t>
                            </w:r>
                            <w:r w:rsidR="000120AD" w:rsidRPr="006C3FC8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0120AD" w:rsidRPr="006C3FC8">
                              <w:rPr>
                                <w:rFonts w:ascii="Trebuchet MS" w:hAnsi="Trebuchet MS"/>
                                <w:sz w:val="22"/>
                                <w:szCs w:val="26"/>
                                <w:lang w:val="ru-RU"/>
                              </w:rPr>
                              <w:t xml:space="preserve">и </w:t>
                            </w:r>
                            <w:r w:rsidR="002B3A6B">
                              <w:rPr>
                                <w:rFonts w:ascii="Trebuchet MS" w:hAnsi="Trebuchet MS"/>
                                <w:sz w:val="22"/>
                                <w:szCs w:val="26"/>
                                <w:lang w:val="ru-RU"/>
                              </w:rPr>
                              <w:t>по</w:t>
                            </w:r>
                            <w:r w:rsidR="002B3A6B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чувствовать себя более активным</w:t>
                            </w:r>
                            <w:r w:rsidR="000120AD" w:rsidRPr="006C3FC8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в школе.</w:t>
                            </w:r>
                          </w:p>
                          <w:p w14:paraId="1AEEA454" w14:textId="77777777" w:rsidR="000120AD" w:rsidRPr="006C3FC8" w:rsidRDefault="000120AD" w:rsidP="000120AD">
                            <w:pPr>
                              <w:pStyle w:val="NoSpacing"/>
                              <w:rPr>
                                <w:sz w:val="16"/>
                                <w:lang w:val="ru-RU"/>
                              </w:rPr>
                            </w:pPr>
                          </w:p>
                          <w:p w14:paraId="5022D992" w14:textId="77777777" w:rsidR="008A4FE5" w:rsidRPr="006C3FC8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C5969A" id="_x0000_s1035" type="#_x0000_t202" style="position:absolute;margin-left:180pt;margin-top:153.8pt;width:387pt;height:459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" fillcolor="#e1eee8 [663]" stroked="f">
                <v:textbox>
                  <w:txbxContent>
                    <w:p w14:paraId="65EA7709" w14:textId="77777777" w:rsidR="001B2141" w:rsidRPr="006C3FC8" w:rsidRDefault="006C3FC8" w:rsidP="000120AD">
                      <w:pPr>
                        <w:pStyle w:val="NoSpacing"/>
                        <w:rPr>
                          <w:rFonts w:ascii="Myriad Pro" w:hAnsi="Myriad Pro"/>
                          <w:sz w:val="30"/>
                        </w:rPr>
                      </w:pPr>
                      <w:r w:rsidRPr="006C3FC8">
                        <w:rPr>
                          <w:rFonts w:ascii="Myriad Pro" w:hAnsi="Myriad Pro"/>
                          <w:b/>
                          <w:bCs/>
                          <w:sz w:val="30"/>
                          <w:szCs w:val="34"/>
                          <w:lang w:val="ru-RU"/>
                        </w:rPr>
                        <w:t>К</w:t>
                      </w:r>
                      <w:r w:rsidR="00BF154F" w:rsidRPr="006C3FC8">
                        <w:rPr>
                          <w:rFonts w:ascii="Myriad Pro" w:hAnsi="Myriad Pro"/>
                          <w:b/>
                          <w:bCs/>
                          <w:sz w:val="30"/>
                          <w:szCs w:val="34"/>
                          <w:lang w:val="ru-RU"/>
                        </w:rPr>
                        <w:t>онтрольный список</w:t>
                      </w:r>
                      <w:r>
                        <w:rPr>
                          <w:rFonts w:ascii="Myriad Pro" w:hAnsi="Myriad Pro"/>
                          <w:b/>
                          <w:bCs/>
                          <w:sz w:val="30"/>
                          <w:szCs w:val="34"/>
                          <w:lang w:val="ru-RU"/>
                        </w:rPr>
                        <w:t xml:space="preserve"> ученика</w:t>
                      </w:r>
                      <w:r>
                        <w:rPr>
                          <w:sz w:val="14"/>
                        </w:rPr>
                        <w:t xml:space="preserve"> </w:t>
                      </w:r>
                    </w:p>
                    <w:p w14:paraId="6EE59285" w14:textId="77777777" w:rsidR="000120AD" w:rsidRPr="006C3FC8" w:rsidRDefault="00AC49B1" w:rsidP="0038313F">
                      <w:pPr>
                        <w:pStyle w:val="Heading1"/>
                        <w:numPr>
                          <w:ilvl w:val="0"/>
                          <w:numId w:val="32"/>
                        </w:numPr>
                        <w:spacing w:before="0"/>
                        <w:rPr>
                          <w:rFonts w:ascii="Trebuchet MS" w:hAnsi="Trebuchet MS"/>
                          <w:color w:val="auto"/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rFonts w:ascii="Trebuchet MS" w:hAnsi="Trebuchet MS"/>
                          <w:b/>
                          <w:bCs/>
                          <w:color w:val="auto"/>
                          <w:sz w:val="24"/>
                          <w:szCs w:val="26"/>
                          <w:lang w:val="ru-RU"/>
                        </w:rPr>
                        <w:t>Задействуйте свою семью</w:t>
                      </w:r>
                      <w:r w:rsidR="000120AD" w:rsidRPr="006C3FC8">
                        <w:rPr>
                          <w:rFonts w:ascii="Trebuchet MS" w:hAnsi="Trebuchet MS"/>
                          <w:b/>
                          <w:bCs/>
                          <w:color w:val="auto"/>
                          <w:sz w:val="24"/>
                          <w:szCs w:val="26"/>
                          <w:lang w:val="ru-RU"/>
                        </w:rPr>
                        <w:t>.</w:t>
                      </w:r>
                      <w:r>
                        <w:rPr>
                          <w:sz w:val="24"/>
                          <w:lang w:val="ru-RU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color w:val="auto"/>
                          <w:sz w:val="24"/>
                          <w:szCs w:val="26"/>
                          <w:lang w:val="ru-RU"/>
                        </w:rPr>
                        <w:t>Если члены вашей семьи не учились</w:t>
                      </w:r>
                      <w:r w:rsidR="000120AD" w:rsidRPr="006C3FC8">
                        <w:rPr>
                          <w:rFonts w:ascii="Trebuchet MS" w:hAnsi="Trebuchet MS"/>
                          <w:color w:val="auto"/>
                          <w:sz w:val="24"/>
                          <w:szCs w:val="26"/>
                          <w:lang w:val="ru-RU"/>
                        </w:rPr>
                        <w:t xml:space="preserve"> в колледж</w:t>
                      </w:r>
                      <w:r>
                        <w:rPr>
                          <w:rFonts w:ascii="Trebuchet MS" w:hAnsi="Trebuchet MS"/>
                          <w:color w:val="auto"/>
                          <w:sz w:val="24"/>
                          <w:szCs w:val="26"/>
                          <w:lang w:val="ru-RU"/>
                        </w:rPr>
                        <w:t>е</w:t>
                      </w:r>
                      <w:r w:rsidR="000120AD" w:rsidRPr="006C3FC8">
                        <w:rPr>
                          <w:rFonts w:ascii="Trebuchet MS" w:hAnsi="Trebuchet MS"/>
                          <w:color w:val="auto"/>
                          <w:sz w:val="24"/>
                          <w:szCs w:val="26"/>
                          <w:lang w:val="ru-RU"/>
                        </w:rPr>
                        <w:t xml:space="preserve"> сами, они могут думать, что они не могут помочь вам с планированием</w:t>
                      </w:r>
                      <w:r>
                        <w:rPr>
                          <w:rFonts w:ascii="Trebuchet MS" w:hAnsi="Trebuchet MS"/>
                          <w:color w:val="auto"/>
                          <w:sz w:val="24"/>
                          <w:szCs w:val="26"/>
                          <w:lang w:val="ru-RU"/>
                        </w:rPr>
                        <w:t xml:space="preserve"> учебы в</w:t>
                      </w:r>
                      <w:r w:rsidR="000120AD" w:rsidRPr="006C3FC8">
                        <w:rPr>
                          <w:rFonts w:ascii="Trebuchet MS" w:hAnsi="Trebuchet MS"/>
                          <w:color w:val="auto"/>
                          <w:sz w:val="24"/>
                          <w:szCs w:val="26"/>
                          <w:lang w:val="ru-RU"/>
                        </w:rPr>
                        <w:t xml:space="preserve"> колледж</w:t>
                      </w:r>
                      <w:r>
                        <w:rPr>
                          <w:rFonts w:ascii="Trebuchet MS" w:hAnsi="Trebuchet MS"/>
                          <w:color w:val="auto"/>
                          <w:sz w:val="24"/>
                          <w:szCs w:val="26"/>
                          <w:lang w:val="ru-RU"/>
                        </w:rPr>
                        <w:t>е</w:t>
                      </w:r>
                      <w:r w:rsidR="000120AD" w:rsidRPr="006C3FC8">
                        <w:rPr>
                          <w:rFonts w:ascii="Trebuchet MS" w:hAnsi="Trebuchet MS"/>
                          <w:color w:val="auto"/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0120AD" w:rsidRPr="006C3FC8">
                        <w:rPr>
                          <w:sz w:val="24"/>
                          <w:lang w:val="ru-RU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color w:val="auto"/>
                          <w:sz w:val="24"/>
                          <w:szCs w:val="26"/>
                          <w:lang w:val="ru-RU"/>
                        </w:rPr>
                        <w:t>Это – не</w:t>
                      </w:r>
                      <w:r w:rsidR="000120AD" w:rsidRPr="006C3FC8">
                        <w:rPr>
                          <w:rFonts w:ascii="Trebuchet MS" w:hAnsi="Trebuchet MS"/>
                          <w:color w:val="auto"/>
                          <w:sz w:val="24"/>
                          <w:szCs w:val="26"/>
                          <w:lang w:val="ru-RU"/>
                        </w:rPr>
                        <w:t>правда.</w:t>
                      </w:r>
                      <w:r w:rsidR="000120AD" w:rsidRPr="006C3FC8">
                        <w:rPr>
                          <w:sz w:val="24"/>
                          <w:lang w:val="ru-RU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color w:val="auto"/>
                          <w:sz w:val="24"/>
                          <w:szCs w:val="26"/>
                          <w:lang w:val="ru-RU"/>
                        </w:rPr>
                        <w:t>Они знают вас хорошо и могу</w:t>
                      </w:r>
                      <w:r w:rsidR="000120AD" w:rsidRPr="006C3FC8">
                        <w:rPr>
                          <w:rFonts w:ascii="Trebuchet MS" w:hAnsi="Trebuchet MS"/>
                          <w:color w:val="auto"/>
                          <w:sz w:val="24"/>
                          <w:szCs w:val="26"/>
                          <w:lang w:val="ru-RU"/>
                        </w:rPr>
                        <w:t>т помочь вам сделать правильный выбор.</w:t>
                      </w:r>
                      <w:r w:rsidR="000120AD" w:rsidRPr="006C3FC8">
                        <w:rPr>
                          <w:sz w:val="24"/>
                          <w:lang w:val="ru-RU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color w:val="auto"/>
                          <w:sz w:val="24"/>
                          <w:szCs w:val="26"/>
                          <w:lang w:val="ru-RU"/>
                        </w:rPr>
                        <w:t>Подключите членов вашей семьи к работе с вашими учителями</w:t>
                      </w:r>
                      <w:r w:rsidR="000120AD" w:rsidRPr="006C3FC8">
                        <w:rPr>
                          <w:rFonts w:ascii="Trebuchet MS" w:hAnsi="Trebuchet MS"/>
                          <w:color w:val="auto"/>
                          <w:sz w:val="24"/>
                          <w:szCs w:val="26"/>
                          <w:lang w:val="ru-RU"/>
                        </w:rPr>
                        <w:t xml:space="preserve"> и школьн</w:t>
                      </w:r>
                      <w:r>
                        <w:rPr>
                          <w:rFonts w:ascii="Trebuchet MS" w:hAnsi="Trebuchet MS"/>
                          <w:color w:val="auto"/>
                          <w:sz w:val="24"/>
                          <w:szCs w:val="26"/>
                          <w:lang w:val="ru-RU"/>
                        </w:rPr>
                        <w:t>ыми советниками</w:t>
                      </w:r>
                      <w:r w:rsidR="000120AD" w:rsidRPr="006C3FC8">
                        <w:rPr>
                          <w:rFonts w:ascii="Trebuchet MS" w:hAnsi="Trebuchet MS"/>
                          <w:color w:val="auto"/>
                          <w:sz w:val="24"/>
                          <w:szCs w:val="26"/>
                          <w:lang w:val="ru-RU"/>
                        </w:rPr>
                        <w:t xml:space="preserve"> для </w:t>
                      </w:r>
                      <w:r>
                        <w:rPr>
                          <w:rFonts w:ascii="Trebuchet MS" w:hAnsi="Trebuchet MS"/>
                          <w:color w:val="auto"/>
                          <w:sz w:val="24"/>
                          <w:szCs w:val="26"/>
                          <w:lang w:val="ru-RU"/>
                        </w:rPr>
                        <w:t xml:space="preserve">направления </w:t>
                      </w:r>
                      <w:r w:rsidR="000120AD" w:rsidRPr="006C3FC8">
                        <w:rPr>
                          <w:rFonts w:ascii="Trebuchet MS" w:hAnsi="Trebuchet MS"/>
                          <w:color w:val="auto"/>
                          <w:sz w:val="24"/>
                          <w:szCs w:val="26"/>
                          <w:lang w:val="ru-RU"/>
                        </w:rPr>
                        <w:t>вас на путь в колледж.</w:t>
                      </w:r>
                    </w:p>
                    <w:p w14:paraId="7832FAFD" w14:textId="77777777" w:rsidR="000120AD" w:rsidRPr="006C3FC8" w:rsidRDefault="00AC49B1" w:rsidP="0038313F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6"/>
                          <w:lang w:val="ru-RU"/>
                        </w:rPr>
                        <w:t>Учитесь</w:t>
                      </w:r>
                      <w:r w:rsidR="000120AD" w:rsidRPr="006C3FC8">
                        <w:rPr>
                          <w:b/>
                          <w:bCs/>
                          <w:sz w:val="24"/>
                          <w:szCs w:val="26"/>
                          <w:lang w:val="ru-RU"/>
                        </w:rPr>
                        <w:t xml:space="preserve"> и </w:t>
                      </w:r>
                      <w:r w:rsidRPr="00AC49B1">
                        <w:rPr>
                          <w:b/>
                          <w:bCs/>
                          <w:sz w:val="24"/>
                          <w:szCs w:val="26"/>
                          <w:lang w:val="ru-RU"/>
                        </w:rPr>
                        <w:t>читай</w:t>
                      </w:r>
                      <w:r>
                        <w:rPr>
                          <w:b/>
                          <w:bCs/>
                          <w:sz w:val="24"/>
                          <w:szCs w:val="26"/>
                          <w:lang w:val="ru-RU"/>
                        </w:rPr>
                        <w:t>те</w:t>
                      </w:r>
                      <w:r w:rsidR="000120AD" w:rsidRPr="006C3FC8">
                        <w:rPr>
                          <w:rFonts w:ascii="Trebuchet MS" w:hAnsi="Trebuchet MS"/>
                          <w:b/>
                          <w:bCs/>
                          <w:sz w:val="24"/>
                          <w:szCs w:val="26"/>
                          <w:lang w:val="ru-RU"/>
                        </w:rPr>
                        <w:t xml:space="preserve"> каждый день</w:t>
                      </w:r>
                      <w:r w:rsidR="000120AD" w:rsidRPr="006C3FC8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0120AD" w:rsidRPr="006C3FC8">
                        <w:rPr>
                          <w:sz w:val="16"/>
                          <w:lang w:val="ru-RU"/>
                        </w:rPr>
                        <w:t xml:space="preserve"> </w:t>
                      </w:r>
                      <w:r w:rsidR="000120AD" w:rsidRPr="006C3FC8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Лю</w:t>
                      </w:r>
                      <w:r w:rsidR="0070629D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ди, которые читают больше, – знают</w:t>
                      </w:r>
                      <w:r w:rsidR="000120AD" w:rsidRPr="006C3FC8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больше.</w:t>
                      </w:r>
                      <w:r w:rsidR="000120AD" w:rsidRPr="006C3FC8">
                        <w:rPr>
                          <w:sz w:val="16"/>
                          <w:lang w:val="ru-RU"/>
                        </w:rPr>
                        <w:t xml:space="preserve"> </w:t>
                      </w:r>
                      <w:r w:rsidR="000120AD" w:rsidRPr="006C3FC8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Эта привычка </w:t>
                      </w:r>
                      <w:r w:rsidR="0070629D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вознаградит вас</w:t>
                      </w:r>
                      <w:r w:rsidR="0070629D" w:rsidRPr="006C3FC8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,</w:t>
                      </w:r>
                      <w:r w:rsidR="0070629D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когда вы будете сдавать тесты с ограниченным по времени</w:t>
                      </w:r>
                      <w:r w:rsidR="000120AD" w:rsidRPr="006C3FC8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чтение</w:t>
                      </w:r>
                      <w:r w:rsidR="0070629D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м разделов, как, например, </w:t>
                      </w:r>
                      <w:r w:rsidR="000120AD" w:rsidRPr="006C3FC8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вступительные экзамены</w:t>
                      </w:r>
                      <w:r w:rsidR="0070629D" w:rsidRPr="0070629D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70629D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в </w:t>
                      </w:r>
                      <w:r w:rsidR="0070629D" w:rsidRPr="006C3FC8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колледж</w:t>
                      </w:r>
                      <w:r w:rsidR="000120AD" w:rsidRPr="006C3FC8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56D3B3B8" w14:textId="77777777" w:rsidR="0038313F" w:rsidRPr="006C3FC8" w:rsidRDefault="00AC49B1" w:rsidP="002B3A6B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rFonts w:ascii="Trebuchet MS" w:hAnsi="Trebuchet MS"/>
                          <w:b/>
                          <w:bCs/>
                          <w:sz w:val="24"/>
                          <w:szCs w:val="26"/>
                          <w:lang w:val="ru-RU"/>
                        </w:rPr>
                        <w:t>Принимайт</w:t>
                      </w:r>
                      <w:r w:rsidR="000120AD" w:rsidRPr="006C3FC8">
                        <w:rPr>
                          <w:rFonts w:ascii="Trebuchet MS" w:hAnsi="Trebuchet MS"/>
                          <w:b/>
                          <w:bCs/>
                          <w:sz w:val="24"/>
                          <w:szCs w:val="26"/>
                          <w:lang w:val="ru-RU"/>
                        </w:rPr>
                        <w:t>е участие.</w:t>
                      </w:r>
                      <w:r w:rsidR="0070629D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Подготовка к поступлению в колледж это не только работа</w:t>
                      </w:r>
                      <w:r w:rsidR="000120AD" w:rsidRPr="006C3FC8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0120AD" w:rsidRPr="006C3FC8">
                        <w:rPr>
                          <w:sz w:val="16"/>
                          <w:lang w:val="ru-RU"/>
                        </w:rPr>
                        <w:t xml:space="preserve"> </w:t>
                      </w:r>
                      <w:r w:rsidR="0070629D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Найдите то, что вам</w:t>
                      </w:r>
                      <w:r w:rsidR="000120AD" w:rsidRPr="006C3FC8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дейст</w:t>
                      </w:r>
                      <w:r w:rsidR="0070629D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вительно нравится делать</w:t>
                      </w:r>
                      <w:r w:rsidR="002B3A6B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,</w:t>
                      </w:r>
                      <w:r w:rsidR="0070629D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и погрузитесь в это занятие с головой</w:t>
                      </w:r>
                      <w:r w:rsidR="000120AD" w:rsidRPr="006C3FC8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12A284C5" w14:textId="77777777" w:rsidR="006C3FC8" w:rsidRDefault="006C3FC8" w:rsidP="006C3FC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  <w:lang w:val="ru-RU"/>
                        </w:rPr>
                      </w:pPr>
                      <w:r w:rsidRPr="006C3FC8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для семьи</w:t>
                      </w:r>
                    </w:p>
                    <w:p w14:paraId="7FCC34C2" w14:textId="77777777" w:rsidR="00545C48" w:rsidRPr="006C3FC8" w:rsidRDefault="00545C48" w:rsidP="0038313F">
                      <w:pPr>
                        <w:pStyle w:val="NoSpacing"/>
                        <w:numPr>
                          <w:ilvl w:val="0"/>
                          <w:numId w:val="33"/>
                        </w:numPr>
                        <w:ind w:left="720" w:hanging="450"/>
                        <w:rPr>
                          <w:rFonts w:ascii="Myriad Pro" w:hAnsi="Myriad Pro"/>
                          <w:sz w:val="24"/>
                          <w:szCs w:val="26"/>
                          <w:lang w:val="ru-RU"/>
                        </w:rPr>
                      </w:pPr>
                      <w:r w:rsidRPr="006C3FC8">
                        <w:rPr>
                          <w:rFonts w:ascii="Trebuchet MS" w:hAnsi="Trebuchet MS"/>
                          <w:b/>
                          <w:bCs/>
                          <w:sz w:val="24"/>
                          <w:szCs w:val="26"/>
                          <w:lang w:val="ru-RU"/>
                        </w:rPr>
                        <w:t>Составьте п</w:t>
                      </w:r>
                      <w:r w:rsidR="006C3FC8">
                        <w:rPr>
                          <w:rFonts w:ascii="Trebuchet MS" w:hAnsi="Trebuchet MS"/>
                          <w:b/>
                          <w:bCs/>
                          <w:sz w:val="24"/>
                          <w:szCs w:val="26"/>
                          <w:lang w:val="ru-RU"/>
                        </w:rPr>
                        <w:t>лан, чтобы регулярно проверять успеваемость</w:t>
                      </w:r>
                      <w:r w:rsidRPr="006C3FC8">
                        <w:rPr>
                          <w:rFonts w:ascii="Trebuchet MS" w:hAnsi="Trebuchet MS"/>
                          <w:b/>
                          <w:bCs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6C3FC8">
                        <w:rPr>
                          <w:rFonts w:ascii="Trebuchet MS" w:hAnsi="Trebuchet MS"/>
                          <w:b/>
                          <w:bCs/>
                          <w:sz w:val="24"/>
                          <w:szCs w:val="26"/>
                          <w:lang w:val="ru-RU"/>
                        </w:rPr>
                        <w:t>на школьных занятиях</w:t>
                      </w:r>
                      <w:r w:rsidRPr="006C3FC8">
                        <w:rPr>
                          <w:rFonts w:ascii="Trebuchet MS" w:hAnsi="Trebuchet MS"/>
                          <w:b/>
                          <w:bCs/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0120AD" w:rsidRPr="006C3FC8">
                        <w:rPr>
                          <w:sz w:val="16"/>
                          <w:lang w:val="ru-RU"/>
                        </w:rPr>
                        <w:t xml:space="preserve"> </w:t>
                      </w:r>
                      <w:r w:rsidR="006C3FC8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Если вы в курсе о </w:t>
                      </w:r>
                      <w:r w:rsidR="006C3FC8" w:rsidRPr="006C3FC8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тестах</w:t>
                      </w:r>
                      <w:r w:rsidR="006C3FC8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, письменных работах и домашних</w:t>
                      </w:r>
                      <w:r w:rsidRPr="006C3FC8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задания</w:t>
                      </w:r>
                      <w:r w:rsidR="006C3FC8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х</w:t>
                      </w:r>
                      <w:r w:rsidR="006C3FC8" w:rsidRPr="006C3FC8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ваш</w:t>
                      </w:r>
                      <w:r w:rsidR="006C3FC8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его ребен</w:t>
                      </w:r>
                      <w:r w:rsidR="006C3FC8" w:rsidRPr="006C3FC8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к</w:t>
                      </w:r>
                      <w:r w:rsidR="006C3FC8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а</w:t>
                      </w:r>
                      <w:r w:rsidR="00AC49B1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, </w:t>
                      </w:r>
                      <w:r w:rsidR="00AA56A9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то </w:t>
                      </w:r>
                      <w:r w:rsidR="00AC49B1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вы можете праздновать</w:t>
                      </w:r>
                      <w:r w:rsidRPr="006C3FC8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успехи</w:t>
                      </w:r>
                      <w:r w:rsidR="00AC49B1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вместе</w:t>
                      </w:r>
                      <w:r w:rsidRPr="006C3FC8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и </w:t>
                      </w:r>
                      <w:r w:rsidR="00AC49B1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устранять</w:t>
                      </w:r>
                      <w:r w:rsidRPr="006C3FC8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проблем</w:t>
                      </w:r>
                      <w:r w:rsidR="00AC49B1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ы как одна команда</w:t>
                      </w:r>
                      <w:r w:rsidRPr="006C3FC8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0120AD" w:rsidRPr="006C3FC8">
                        <w:rPr>
                          <w:sz w:val="16"/>
                          <w:lang w:val="ru-RU"/>
                        </w:rPr>
                        <w:t xml:space="preserve"> </w:t>
                      </w:r>
                      <w:r w:rsidRPr="006C3FC8">
                        <w:rPr>
                          <w:sz w:val="24"/>
                          <w:szCs w:val="26"/>
                          <w:lang w:val="ru-RU"/>
                        </w:rPr>
                        <w:t>Узнайте больше о</w:t>
                      </w:r>
                      <w:r w:rsidR="002B3A6B">
                        <w:rPr>
                          <w:sz w:val="24"/>
                          <w:szCs w:val="26"/>
                          <w:lang w:val="ru-RU"/>
                        </w:rPr>
                        <w:t>б оценках вашего ребенка, заданиях и посещаемости с помощью школьной</w:t>
                      </w:r>
                      <w:r w:rsidRPr="006C3FC8">
                        <w:rPr>
                          <w:sz w:val="24"/>
                          <w:szCs w:val="26"/>
                          <w:lang w:val="ru-RU"/>
                        </w:rPr>
                        <w:t xml:space="preserve"> онлайн-системы (</w:t>
                      </w:r>
                      <w:r w:rsidR="002B3A6B">
                        <w:rPr>
                          <w:sz w:val="24"/>
                          <w:szCs w:val="26"/>
                          <w:lang w:val="ru-RU"/>
                        </w:rPr>
                        <w:t xml:space="preserve">такой как </w:t>
                      </w:r>
                      <w:r w:rsidR="002B3A6B">
                        <w:rPr>
                          <w:sz w:val="24"/>
                          <w:szCs w:val="26"/>
                        </w:rPr>
                        <w:t>Skyward</w:t>
                      </w:r>
                      <w:r w:rsidRPr="006C3FC8">
                        <w:rPr>
                          <w:sz w:val="24"/>
                          <w:szCs w:val="26"/>
                          <w:lang w:val="ru-RU"/>
                        </w:rPr>
                        <w:t>).</w:t>
                      </w:r>
                      <w:r w:rsidR="000120AD" w:rsidRPr="006C3FC8">
                        <w:rPr>
                          <w:sz w:val="16"/>
                          <w:lang w:val="ru-RU"/>
                        </w:rPr>
                        <w:t xml:space="preserve"> </w:t>
                      </w:r>
                      <w:r w:rsidR="00AA56A9">
                        <w:rPr>
                          <w:sz w:val="24"/>
                          <w:szCs w:val="26"/>
                          <w:lang w:val="ru-RU"/>
                        </w:rPr>
                        <w:t xml:space="preserve">Если вы не </w:t>
                      </w:r>
                      <w:r w:rsidR="00B82F5A">
                        <w:rPr>
                          <w:sz w:val="24"/>
                          <w:szCs w:val="26"/>
                          <w:lang w:val="ru-RU"/>
                        </w:rPr>
                        <w:t>знаете,</w:t>
                      </w:r>
                      <w:r w:rsidRPr="006C3FC8">
                        <w:rPr>
                          <w:sz w:val="24"/>
                          <w:szCs w:val="26"/>
                          <w:lang w:val="ru-RU"/>
                        </w:rPr>
                        <w:t xml:space="preserve"> как получить доступ к этой системе, обратитесь за помощью к </w:t>
                      </w:r>
                      <w:r w:rsidR="002B3A6B" w:rsidRPr="006C3FC8">
                        <w:rPr>
                          <w:sz w:val="24"/>
                          <w:szCs w:val="26"/>
                          <w:lang w:val="ru-RU"/>
                        </w:rPr>
                        <w:t>советник</w:t>
                      </w:r>
                      <w:r w:rsidR="002B3A6B">
                        <w:rPr>
                          <w:sz w:val="24"/>
                          <w:szCs w:val="26"/>
                          <w:lang w:val="ru-RU"/>
                        </w:rPr>
                        <w:t>у</w:t>
                      </w:r>
                      <w:r w:rsidR="002B3A6B" w:rsidRPr="006C3FC8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2B3A6B">
                        <w:rPr>
                          <w:sz w:val="24"/>
                          <w:szCs w:val="26"/>
                          <w:lang w:val="ru-RU"/>
                        </w:rPr>
                        <w:t>вашего ребенка</w:t>
                      </w:r>
                      <w:r w:rsidRPr="006C3FC8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5810E359" w14:textId="77777777" w:rsidR="00854BA0" w:rsidRPr="006C3FC8" w:rsidRDefault="006C3FC8" w:rsidP="0038313F">
                      <w:pPr>
                        <w:pStyle w:val="NoSpacing"/>
                        <w:numPr>
                          <w:ilvl w:val="0"/>
                          <w:numId w:val="33"/>
                        </w:numPr>
                        <w:ind w:left="720" w:hanging="450"/>
                        <w:rPr>
                          <w:rFonts w:ascii="Trebuchet MS" w:eastAsiaTheme="minorHAnsi" w:hAnsi="Trebuchet MS"/>
                          <w:b/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rFonts w:ascii="Trebuchet MS" w:hAnsi="Trebuchet MS"/>
                          <w:b/>
                          <w:bCs/>
                          <w:sz w:val="24"/>
                          <w:szCs w:val="26"/>
                          <w:lang w:val="ru-RU"/>
                        </w:rPr>
                        <w:t>Поговорите о внеклассных занятиях</w:t>
                      </w:r>
                      <w:r w:rsidR="000120AD" w:rsidRPr="006C3FC8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0120AD" w:rsidRPr="006C3FC8">
                        <w:rPr>
                          <w:sz w:val="16"/>
                          <w:lang w:val="ru-RU"/>
                        </w:rPr>
                        <w:t xml:space="preserve"> </w:t>
                      </w:r>
                      <w:r w:rsidR="002B3A6B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Участие</w:t>
                      </w:r>
                      <w:r w:rsidR="000120AD" w:rsidRPr="006C3FC8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в клубах и других групп</w:t>
                      </w:r>
                      <w:r w:rsidR="002B3A6B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ах</w:t>
                      </w:r>
                      <w:r w:rsidR="000120AD" w:rsidRPr="006C3FC8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является отличным</w:t>
                      </w:r>
                      <w:r w:rsidR="002B3A6B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способом для вашего ребенка, чтобы</w:t>
                      </w:r>
                      <w:r w:rsidR="000120AD" w:rsidRPr="006C3FC8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2B3A6B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раскрыть свои интересы</w:t>
                      </w:r>
                      <w:r w:rsidR="000120AD" w:rsidRPr="006C3FC8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0120AD" w:rsidRPr="006C3FC8">
                        <w:rPr>
                          <w:rFonts w:ascii="Trebuchet MS" w:hAnsi="Trebuchet MS"/>
                          <w:sz w:val="22"/>
                          <w:szCs w:val="26"/>
                          <w:lang w:val="ru-RU"/>
                        </w:rPr>
                        <w:t xml:space="preserve">и </w:t>
                      </w:r>
                      <w:r w:rsidR="002B3A6B">
                        <w:rPr>
                          <w:rFonts w:ascii="Trebuchet MS" w:hAnsi="Trebuchet MS"/>
                          <w:sz w:val="22"/>
                          <w:szCs w:val="26"/>
                          <w:lang w:val="ru-RU"/>
                        </w:rPr>
                        <w:t>по</w:t>
                      </w:r>
                      <w:r w:rsidR="002B3A6B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чувствовать себя более активным</w:t>
                      </w:r>
                      <w:r w:rsidR="000120AD" w:rsidRPr="006C3FC8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в школе.</w:t>
                      </w:r>
                    </w:p>
                    <w:p w14:paraId="1AEEA454" w14:textId="77777777" w:rsidR="000120AD" w:rsidRPr="006C3FC8" w:rsidRDefault="000120AD" w:rsidP="000120AD">
                      <w:pPr>
                        <w:pStyle w:val="NoSpacing"/>
                        <w:rPr>
                          <w:sz w:val="16"/>
                          <w:lang w:val="ru-RU"/>
                        </w:rPr>
                      </w:pPr>
                    </w:p>
                    <w:p w14:paraId="5022D992" w14:textId="77777777" w:rsidR="008A4FE5" w:rsidRPr="006C3FC8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0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07DEFC3" wp14:editId="2A63FDCF">
                <wp:simplePos x="0" y="0"/>
                <wp:positionH relativeFrom="column">
                  <wp:posOffset>0</wp:posOffset>
                </wp:positionH>
                <wp:positionV relativeFrom="paragraph">
                  <wp:posOffset>143510</wp:posOffset>
                </wp:positionV>
                <wp:extent cx="2192655" cy="633349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63334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60F7C2" w14:textId="77777777" w:rsidR="000120AD" w:rsidRPr="007577CB" w:rsidRDefault="000120AD" w:rsidP="000120AD">
                            <w:pPr>
                              <w:spacing w:after="0"/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152066">
                              <w:rPr>
                                <w:rFonts w:ascii="Myriad Pro" w:hAnsi="Myriad Pro"/>
                                <w:b/>
                                <w:bCs/>
                                <w:color w:val="EA6312"/>
                                <w:sz w:val="28"/>
                                <w:szCs w:val="28"/>
                                <w:lang w:val="ru-RU"/>
                              </w:rPr>
                              <w:t>МИФ:</w:t>
                            </w:r>
                            <w:r w:rsidRPr="00152066">
                              <w:rPr>
                                <w:lang w:val="ru-RU"/>
                              </w:rPr>
                              <w:t xml:space="preserve"> </w:t>
                            </w:r>
                            <w:r w:rsidRPr="007577CB">
                              <w:rPr>
                                <w:sz w:val="24"/>
                                <w:szCs w:val="28"/>
                                <w:lang w:val="ru-RU"/>
                              </w:rPr>
                              <w:t xml:space="preserve">Ваш ребенок </w:t>
                            </w:r>
                            <w:r w:rsidR="006C3FC8">
                              <w:rPr>
                                <w:sz w:val="24"/>
                                <w:szCs w:val="28"/>
                                <w:lang w:val="ru-RU"/>
                              </w:rPr>
                              <w:t>не может попасть в избираемый</w:t>
                            </w:r>
                            <w:r w:rsidRPr="007577CB">
                              <w:rPr>
                                <w:sz w:val="24"/>
                                <w:szCs w:val="28"/>
                                <w:lang w:val="ru-RU"/>
                              </w:rPr>
                              <w:t xml:space="preserve"> колледж, если она или он </w:t>
                            </w:r>
                            <w:r w:rsidR="006C3FC8">
                              <w:rPr>
                                <w:sz w:val="24"/>
                                <w:szCs w:val="28"/>
                                <w:lang w:val="ru-RU"/>
                              </w:rPr>
                              <w:t>имели плохую</w:t>
                            </w:r>
                            <w:r w:rsidRPr="007577CB">
                              <w:rPr>
                                <w:sz w:val="24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6C3FC8">
                              <w:rPr>
                                <w:sz w:val="24"/>
                                <w:szCs w:val="28"/>
                                <w:lang w:val="ru-RU"/>
                              </w:rPr>
                              <w:t xml:space="preserve">успеваемость </w:t>
                            </w:r>
                            <w:r w:rsidRPr="007577CB">
                              <w:rPr>
                                <w:sz w:val="24"/>
                                <w:szCs w:val="28"/>
                                <w:lang w:val="ru-RU"/>
                              </w:rPr>
                              <w:t>в девятом и десятом классах.</w:t>
                            </w:r>
                          </w:p>
                          <w:p w14:paraId="420D8599" w14:textId="77777777" w:rsidR="000120AD" w:rsidRPr="00152066" w:rsidRDefault="000120AD" w:rsidP="000120AD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  <w:lang w:val="ru-RU"/>
                              </w:rPr>
                            </w:pPr>
                          </w:p>
                          <w:p w14:paraId="1BCB1A4C" w14:textId="77777777" w:rsidR="000120AD" w:rsidRPr="007577CB" w:rsidRDefault="007577CB" w:rsidP="000120AD">
                            <w:pPr>
                              <w:spacing w:after="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РЕАЛЬНОСТЬ</w:t>
                            </w:r>
                            <w:r w:rsidR="000120AD" w:rsidRPr="00152066">
                              <w:rPr>
                                <w:rFonts w:ascii="Myriad Pro" w:hAnsi="Myriad Pro"/>
                                <w:color w:val="EA6312"/>
                                <w:sz w:val="28"/>
                                <w:szCs w:val="28"/>
                                <w:lang w:val="ru-RU"/>
                              </w:rPr>
                              <w:t xml:space="preserve">: </w:t>
                            </w:r>
                            <w:r w:rsidR="00F804E2">
                              <w:rPr>
                                <w:sz w:val="24"/>
                                <w:szCs w:val="28"/>
                                <w:lang w:val="ru-RU"/>
                              </w:rPr>
                              <w:t>Колледжи смотрят на улучшения в успеваемости,</w:t>
                            </w:r>
                            <w:r w:rsidR="000120AD" w:rsidRPr="007577CB">
                              <w:rPr>
                                <w:sz w:val="24"/>
                                <w:szCs w:val="28"/>
                                <w:lang w:val="ru-RU"/>
                              </w:rPr>
                              <w:t xml:space="preserve"> как </w:t>
                            </w:r>
                            <w:r w:rsidR="00F804E2">
                              <w:rPr>
                                <w:sz w:val="24"/>
                                <w:szCs w:val="28"/>
                                <w:lang w:val="ru-RU"/>
                              </w:rPr>
                              <w:t>при</w:t>
                            </w:r>
                            <w:r w:rsidR="000120AD" w:rsidRPr="007577CB">
                              <w:rPr>
                                <w:sz w:val="24"/>
                                <w:szCs w:val="28"/>
                                <w:lang w:val="ru-RU"/>
                              </w:rPr>
                              <w:t>знак того, что ваш ребенок может и будет делать работу.</w:t>
                            </w:r>
                          </w:p>
                          <w:p w14:paraId="59BC95AC" w14:textId="77777777" w:rsidR="000120AD" w:rsidRPr="007577CB" w:rsidRDefault="000120AD" w:rsidP="000120AD">
                            <w:pPr>
                              <w:spacing w:after="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32C6CCF0" w14:textId="77777777" w:rsidR="000120AD" w:rsidRPr="007577CB" w:rsidRDefault="00F804E2" w:rsidP="000120AD">
                            <w:pPr>
                              <w:spacing w:after="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8"/>
                                <w:lang w:val="ru-RU"/>
                              </w:rPr>
                              <w:t>На</w:t>
                            </w:r>
                            <w:r w:rsidR="000120AD" w:rsidRPr="007577CB">
                              <w:rPr>
                                <w:sz w:val="24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8"/>
                                <w:lang w:val="ru-RU"/>
                              </w:rPr>
                              <w:t xml:space="preserve">самом деле, </w:t>
                            </w:r>
                            <w:r w:rsidR="000120AD" w:rsidRPr="007577CB">
                              <w:rPr>
                                <w:sz w:val="24"/>
                                <w:szCs w:val="28"/>
                                <w:lang w:val="ru-RU"/>
                              </w:rPr>
                              <w:t xml:space="preserve">значительное улучшение </w:t>
                            </w:r>
                            <w:r>
                              <w:rPr>
                                <w:sz w:val="24"/>
                                <w:szCs w:val="28"/>
                                <w:lang w:val="ru-RU"/>
                              </w:rPr>
                              <w:t>успеваемости в предпоследний и последний</w:t>
                            </w:r>
                            <w:r w:rsidR="000120AD" w:rsidRPr="007577CB">
                              <w:rPr>
                                <w:sz w:val="24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8"/>
                                <w:lang w:val="ru-RU"/>
                              </w:rPr>
                              <w:t>год старшей школы показывает для колледжа, что ученик настроился</w:t>
                            </w:r>
                            <w:r w:rsidR="000120AD" w:rsidRPr="007577CB">
                              <w:rPr>
                                <w:sz w:val="24"/>
                                <w:szCs w:val="28"/>
                                <w:lang w:val="ru-RU"/>
                              </w:rPr>
                              <w:t xml:space="preserve"> и серьезно относится к школе.</w:t>
                            </w:r>
                          </w:p>
                          <w:p w14:paraId="0FB0EAC8" w14:textId="77777777" w:rsidR="000120AD" w:rsidRPr="007577CB" w:rsidRDefault="000120AD" w:rsidP="000120AD">
                            <w:pPr>
                              <w:spacing w:after="0"/>
                              <w:rPr>
                                <w:rFonts w:ascii="Myriad Pro" w:hAnsi="Myriad Pro" w:cs="Arial"/>
                                <w:sz w:val="26"/>
                                <w:szCs w:val="26"/>
                                <w:lang w:val="ru-RU"/>
                              </w:rPr>
                            </w:pPr>
                            <w:r w:rsidRPr="007577CB">
                              <w:rPr>
                                <w:sz w:val="24"/>
                                <w:szCs w:val="28"/>
                                <w:lang w:val="ru-RU"/>
                              </w:rPr>
                              <w:t>Однако</w:t>
                            </w:r>
                            <w:r w:rsidR="00F804E2">
                              <w:rPr>
                                <w:sz w:val="24"/>
                                <w:szCs w:val="28"/>
                                <w:lang w:val="ru-RU"/>
                              </w:rPr>
                              <w:t>,</w:t>
                            </w:r>
                            <w:r w:rsidRPr="007577CB">
                              <w:rPr>
                                <w:sz w:val="24"/>
                                <w:szCs w:val="28"/>
                                <w:lang w:val="ru-RU"/>
                              </w:rPr>
                              <w:t xml:space="preserve"> ваш</w:t>
                            </w:r>
                            <w:r w:rsidR="00F804E2">
                              <w:rPr>
                                <w:sz w:val="24"/>
                                <w:szCs w:val="28"/>
                                <w:lang w:val="ru-RU"/>
                              </w:rPr>
                              <w:t>ему подростку</w:t>
                            </w:r>
                            <w:r w:rsidRPr="007577CB">
                              <w:rPr>
                                <w:sz w:val="24"/>
                                <w:szCs w:val="28"/>
                                <w:lang w:val="ru-RU"/>
                              </w:rPr>
                              <w:t xml:space="preserve"> не стоит ожидать </w:t>
                            </w:r>
                            <w:r w:rsidR="00F804E2">
                              <w:rPr>
                                <w:sz w:val="24"/>
                                <w:szCs w:val="28"/>
                                <w:lang w:val="ru-RU"/>
                              </w:rPr>
                              <w:t xml:space="preserve">догнать упущенное за три года </w:t>
                            </w:r>
                            <w:r w:rsidRPr="007577CB">
                              <w:rPr>
                                <w:sz w:val="24"/>
                                <w:szCs w:val="28"/>
                                <w:lang w:val="ru-RU"/>
                              </w:rPr>
                              <w:t xml:space="preserve">в </w:t>
                            </w:r>
                            <w:r w:rsidR="00F804E2">
                              <w:rPr>
                                <w:sz w:val="24"/>
                                <w:szCs w:val="28"/>
                                <w:lang w:val="ru-RU"/>
                              </w:rPr>
                              <w:t>течение од</w:t>
                            </w:r>
                            <w:r w:rsidRPr="007577CB">
                              <w:rPr>
                                <w:sz w:val="24"/>
                                <w:szCs w:val="28"/>
                                <w:lang w:val="ru-RU"/>
                              </w:rPr>
                              <w:t>н</w:t>
                            </w:r>
                            <w:r w:rsidR="00F804E2">
                              <w:rPr>
                                <w:sz w:val="24"/>
                                <w:szCs w:val="28"/>
                                <w:lang w:val="ru-RU"/>
                              </w:rPr>
                              <w:t>ого успешного</w:t>
                            </w:r>
                            <w:r w:rsidRPr="007577CB">
                              <w:rPr>
                                <w:sz w:val="24"/>
                                <w:szCs w:val="28"/>
                                <w:lang w:val="ru-RU"/>
                              </w:rPr>
                              <w:t xml:space="preserve"> семестр</w:t>
                            </w:r>
                            <w:r w:rsidR="0004631C">
                              <w:rPr>
                                <w:sz w:val="24"/>
                                <w:szCs w:val="28"/>
                                <w:lang w:val="ru-RU"/>
                              </w:rPr>
                              <w:t>а выпускного года</w:t>
                            </w:r>
                            <w:r w:rsidRPr="007577CB">
                              <w:rPr>
                                <w:sz w:val="24"/>
                                <w:szCs w:val="28"/>
                                <w:lang w:val="ru-RU"/>
                              </w:rPr>
                              <w:t>.</w:t>
                            </w:r>
                          </w:p>
                          <w:p w14:paraId="112BBB19" w14:textId="77777777" w:rsidR="000120AD" w:rsidRPr="007577CB" w:rsidRDefault="000120AD" w:rsidP="000120AD">
                            <w:pPr>
                              <w:spacing w:after="0"/>
                              <w:rPr>
                                <w:b/>
                                <w:color w:val="808080" w:themeColor="background1" w:themeShade="80"/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55B569A6" w14:textId="77777777" w:rsidR="001B2141" w:rsidRPr="00152066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7DEFC3" id="Text Box 9" o:spid="_x0000_s1036" type="#_x0000_t202" style="position:absolute;margin-left:0;margin-top:11.3pt;width:172.65pt;height:498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" filled="f" stroked="f" strokeweight=".5pt">
                <v:textbox>
                  <w:txbxContent>
                    <w:p w14:paraId="2B60F7C2" w14:textId="77777777" w:rsidR="000120AD" w:rsidRPr="007577CB" w:rsidRDefault="000120AD" w:rsidP="000120AD">
                      <w:pPr>
                        <w:spacing w:after="0"/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</w:pPr>
                      <w:r w:rsidRPr="00152066">
                        <w:rPr>
                          <w:rFonts w:ascii="Myriad Pro" w:hAnsi="Myriad Pro"/>
                          <w:b/>
                          <w:bCs/>
                          <w:color w:val="EA6312"/>
                          <w:sz w:val="28"/>
                          <w:szCs w:val="28"/>
                          <w:lang w:val="ru-RU"/>
                        </w:rPr>
                        <w:t>МИФ:</w:t>
                      </w:r>
                      <w:r w:rsidRPr="00152066">
                        <w:rPr>
                          <w:lang w:val="ru-RU"/>
                        </w:rPr>
                        <w:t xml:space="preserve"> </w:t>
                      </w:r>
                      <w:r w:rsidRPr="007577CB">
                        <w:rPr>
                          <w:sz w:val="24"/>
                          <w:szCs w:val="28"/>
                          <w:lang w:val="ru-RU"/>
                        </w:rPr>
                        <w:t xml:space="preserve">Ваш ребенок </w:t>
                      </w:r>
                      <w:r w:rsidR="006C3FC8">
                        <w:rPr>
                          <w:sz w:val="24"/>
                          <w:szCs w:val="28"/>
                          <w:lang w:val="ru-RU"/>
                        </w:rPr>
                        <w:t>не может попасть в избираемый</w:t>
                      </w:r>
                      <w:r w:rsidRPr="007577CB">
                        <w:rPr>
                          <w:sz w:val="24"/>
                          <w:szCs w:val="28"/>
                          <w:lang w:val="ru-RU"/>
                        </w:rPr>
                        <w:t xml:space="preserve"> колледж, если она или он </w:t>
                      </w:r>
                      <w:r w:rsidR="006C3FC8">
                        <w:rPr>
                          <w:sz w:val="24"/>
                          <w:szCs w:val="28"/>
                          <w:lang w:val="ru-RU"/>
                        </w:rPr>
                        <w:t>имели плохую</w:t>
                      </w:r>
                      <w:r w:rsidRPr="007577CB">
                        <w:rPr>
                          <w:sz w:val="24"/>
                          <w:szCs w:val="28"/>
                          <w:lang w:val="ru-RU"/>
                        </w:rPr>
                        <w:t xml:space="preserve"> </w:t>
                      </w:r>
                      <w:r w:rsidR="006C3FC8">
                        <w:rPr>
                          <w:sz w:val="24"/>
                          <w:szCs w:val="28"/>
                          <w:lang w:val="ru-RU"/>
                        </w:rPr>
                        <w:t xml:space="preserve">успеваемость </w:t>
                      </w:r>
                      <w:r w:rsidRPr="007577CB">
                        <w:rPr>
                          <w:sz w:val="24"/>
                          <w:szCs w:val="28"/>
                          <w:lang w:val="ru-RU"/>
                        </w:rPr>
                        <w:t>в девятом и десятом классах.</w:t>
                      </w:r>
                    </w:p>
                    <w:p w14:paraId="420D8599" w14:textId="77777777" w:rsidR="000120AD" w:rsidRPr="00152066" w:rsidRDefault="000120AD" w:rsidP="000120AD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  <w:lang w:val="ru-RU"/>
                        </w:rPr>
                      </w:pPr>
                    </w:p>
                    <w:p w14:paraId="1BCB1A4C" w14:textId="77777777" w:rsidR="000120AD" w:rsidRPr="007577CB" w:rsidRDefault="007577CB" w:rsidP="000120AD">
                      <w:pPr>
                        <w:spacing w:after="0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РЕАЛЬНОСТЬ</w:t>
                      </w:r>
                      <w:r w:rsidR="000120AD" w:rsidRPr="00152066">
                        <w:rPr>
                          <w:rFonts w:ascii="Myriad Pro" w:hAnsi="Myriad Pro"/>
                          <w:color w:val="EA6312"/>
                          <w:sz w:val="28"/>
                          <w:szCs w:val="28"/>
                          <w:lang w:val="ru-RU"/>
                        </w:rPr>
                        <w:t xml:space="preserve">: </w:t>
                      </w:r>
                      <w:r w:rsidR="00F804E2">
                        <w:rPr>
                          <w:sz w:val="24"/>
                          <w:szCs w:val="28"/>
                          <w:lang w:val="ru-RU"/>
                        </w:rPr>
                        <w:t>Колледжи смотрят на улучшения в успеваемости,</w:t>
                      </w:r>
                      <w:r w:rsidR="000120AD" w:rsidRPr="007577CB">
                        <w:rPr>
                          <w:sz w:val="24"/>
                          <w:szCs w:val="28"/>
                          <w:lang w:val="ru-RU"/>
                        </w:rPr>
                        <w:t xml:space="preserve"> как </w:t>
                      </w:r>
                      <w:r w:rsidR="00F804E2">
                        <w:rPr>
                          <w:sz w:val="24"/>
                          <w:szCs w:val="28"/>
                          <w:lang w:val="ru-RU"/>
                        </w:rPr>
                        <w:t>при</w:t>
                      </w:r>
                      <w:r w:rsidR="000120AD" w:rsidRPr="007577CB">
                        <w:rPr>
                          <w:sz w:val="24"/>
                          <w:szCs w:val="28"/>
                          <w:lang w:val="ru-RU"/>
                        </w:rPr>
                        <w:t>знак того, что ваш ребенок может и будет делать работу.</w:t>
                      </w:r>
                    </w:p>
                    <w:p w14:paraId="59BC95AC" w14:textId="77777777" w:rsidR="000120AD" w:rsidRPr="007577CB" w:rsidRDefault="000120AD" w:rsidP="000120AD">
                      <w:pPr>
                        <w:spacing w:after="0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  <w:p w14:paraId="32C6CCF0" w14:textId="77777777" w:rsidR="000120AD" w:rsidRPr="007577CB" w:rsidRDefault="00F804E2" w:rsidP="000120AD">
                      <w:pPr>
                        <w:spacing w:after="0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8"/>
                          <w:lang w:val="ru-RU"/>
                        </w:rPr>
                        <w:t>На</w:t>
                      </w:r>
                      <w:r w:rsidR="000120AD" w:rsidRPr="007577CB">
                        <w:rPr>
                          <w:sz w:val="24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sz w:val="24"/>
                          <w:szCs w:val="28"/>
                          <w:lang w:val="ru-RU"/>
                        </w:rPr>
                        <w:t xml:space="preserve">самом деле, </w:t>
                      </w:r>
                      <w:r w:rsidR="000120AD" w:rsidRPr="007577CB">
                        <w:rPr>
                          <w:sz w:val="24"/>
                          <w:szCs w:val="28"/>
                          <w:lang w:val="ru-RU"/>
                        </w:rPr>
                        <w:t xml:space="preserve">значительное улучшение </w:t>
                      </w:r>
                      <w:r>
                        <w:rPr>
                          <w:sz w:val="24"/>
                          <w:szCs w:val="28"/>
                          <w:lang w:val="ru-RU"/>
                        </w:rPr>
                        <w:t>успеваемости в предпоследний и последний</w:t>
                      </w:r>
                      <w:r w:rsidR="000120AD" w:rsidRPr="007577CB">
                        <w:rPr>
                          <w:sz w:val="24"/>
                          <w:szCs w:val="28"/>
                          <w:lang w:val="ru-RU"/>
                        </w:rPr>
                        <w:t xml:space="preserve"> </w:t>
                      </w:r>
                      <w:r>
                        <w:rPr>
                          <w:sz w:val="24"/>
                          <w:szCs w:val="28"/>
                          <w:lang w:val="ru-RU"/>
                        </w:rPr>
                        <w:t>год старшей школы показывает для колледжа, что ученик настроился</w:t>
                      </w:r>
                      <w:r w:rsidR="000120AD" w:rsidRPr="007577CB">
                        <w:rPr>
                          <w:sz w:val="24"/>
                          <w:szCs w:val="28"/>
                          <w:lang w:val="ru-RU"/>
                        </w:rPr>
                        <w:t xml:space="preserve"> и серьезно относится к школе.</w:t>
                      </w:r>
                    </w:p>
                    <w:p w14:paraId="0FB0EAC8" w14:textId="77777777" w:rsidR="000120AD" w:rsidRPr="007577CB" w:rsidRDefault="000120AD" w:rsidP="000120AD">
                      <w:pPr>
                        <w:spacing w:after="0"/>
                        <w:rPr>
                          <w:rFonts w:ascii="Myriad Pro" w:hAnsi="Myriad Pro" w:cs="Arial"/>
                          <w:sz w:val="26"/>
                          <w:szCs w:val="26"/>
                          <w:lang w:val="ru-RU"/>
                        </w:rPr>
                      </w:pPr>
                      <w:r w:rsidRPr="007577CB">
                        <w:rPr>
                          <w:sz w:val="24"/>
                          <w:szCs w:val="28"/>
                          <w:lang w:val="ru-RU"/>
                        </w:rPr>
                        <w:t>Однако</w:t>
                      </w:r>
                      <w:r w:rsidR="00F804E2">
                        <w:rPr>
                          <w:sz w:val="24"/>
                          <w:szCs w:val="28"/>
                          <w:lang w:val="ru-RU"/>
                        </w:rPr>
                        <w:t>,</w:t>
                      </w:r>
                      <w:r w:rsidRPr="007577CB">
                        <w:rPr>
                          <w:sz w:val="24"/>
                          <w:szCs w:val="28"/>
                          <w:lang w:val="ru-RU"/>
                        </w:rPr>
                        <w:t xml:space="preserve"> ваш</w:t>
                      </w:r>
                      <w:r w:rsidR="00F804E2">
                        <w:rPr>
                          <w:sz w:val="24"/>
                          <w:szCs w:val="28"/>
                          <w:lang w:val="ru-RU"/>
                        </w:rPr>
                        <w:t>ему подростку</w:t>
                      </w:r>
                      <w:r w:rsidRPr="007577CB">
                        <w:rPr>
                          <w:sz w:val="24"/>
                          <w:szCs w:val="28"/>
                          <w:lang w:val="ru-RU"/>
                        </w:rPr>
                        <w:t xml:space="preserve"> не стоит ожидать </w:t>
                      </w:r>
                      <w:r w:rsidR="00F804E2">
                        <w:rPr>
                          <w:sz w:val="24"/>
                          <w:szCs w:val="28"/>
                          <w:lang w:val="ru-RU"/>
                        </w:rPr>
                        <w:t xml:space="preserve">догнать упущенное за три года </w:t>
                      </w:r>
                      <w:r w:rsidRPr="007577CB">
                        <w:rPr>
                          <w:sz w:val="24"/>
                          <w:szCs w:val="28"/>
                          <w:lang w:val="ru-RU"/>
                        </w:rPr>
                        <w:t xml:space="preserve">в </w:t>
                      </w:r>
                      <w:r w:rsidR="00F804E2">
                        <w:rPr>
                          <w:sz w:val="24"/>
                          <w:szCs w:val="28"/>
                          <w:lang w:val="ru-RU"/>
                        </w:rPr>
                        <w:t>течение од</w:t>
                      </w:r>
                      <w:r w:rsidRPr="007577CB">
                        <w:rPr>
                          <w:sz w:val="24"/>
                          <w:szCs w:val="28"/>
                          <w:lang w:val="ru-RU"/>
                        </w:rPr>
                        <w:t>н</w:t>
                      </w:r>
                      <w:r w:rsidR="00F804E2">
                        <w:rPr>
                          <w:sz w:val="24"/>
                          <w:szCs w:val="28"/>
                          <w:lang w:val="ru-RU"/>
                        </w:rPr>
                        <w:t>ого успешного</w:t>
                      </w:r>
                      <w:r w:rsidRPr="007577CB">
                        <w:rPr>
                          <w:sz w:val="24"/>
                          <w:szCs w:val="28"/>
                          <w:lang w:val="ru-RU"/>
                        </w:rPr>
                        <w:t xml:space="preserve"> семестр</w:t>
                      </w:r>
                      <w:r w:rsidR="0004631C">
                        <w:rPr>
                          <w:sz w:val="24"/>
                          <w:szCs w:val="28"/>
                          <w:lang w:val="ru-RU"/>
                        </w:rPr>
                        <w:t>а выпускного года</w:t>
                      </w:r>
                      <w:r w:rsidRPr="007577CB">
                        <w:rPr>
                          <w:sz w:val="24"/>
                          <w:szCs w:val="28"/>
                          <w:lang w:val="ru-RU"/>
                        </w:rPr>
                        <w:t>.</w:t>
                      </w:r>
                    </w:p>
                    <w:p w14:paraId="112BBB19" w14:textId="77777777" w:rsidR="000120AD" w:rsidRPr="007577CB" w:rsidRDefault="000120AD" w:rsidP="000120AD">
                      <w:pPr>
                        <w:spacing w:after="0"/>
                        <w:rPr>
                          <w:b/>
                          <w:color w:val="808080" w:themeColor="background1" w:themeShade="80"/>
                          <w:sz w:val="24"/>
                          <w:szCs w:val="26"/>
                          <w:lang w:val="ru-RU"/>
                        </w:rPr>
                      </w:pPr>
                    </w:p>
                    <w:p w14:paraId="55B569A6" w14:textId="77777777" w:rsidR="001B2141" w:rsidRPr="00152066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F804E2">
      <w:footerReference w:type="default" r:id="rId12"/>
      <w:pgSz w:w="12240" w:h="15840"/>
      <w:pgMar w:top="360" w:right="360" w:bottom="360" w:left="360" w:header="720" w:footer="23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085E55" w14:textId="77777777" w:rsidR="004208C9" w:rsidRDefault="004208C9" w:rsidP="009909CD">
      <w:pPr>
        <w:spacing w:after="0" w:line="240" w:lineRule="auto"/>
      </w:pPr>
      <w:r>
        <w:separator/>
      </w:r>
    </w:p>
  </w:endnote>
  <w:endnote w:type="continuationSeparator" w:id="0">
    <w:p w14:paraId="41CEF813" w14:textId="77777777" w:rsidR="004208C9" w:rsidRDefault="004208C9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12E184" w14:textId="77777777" w:rsidR="004F7659" w:rsidRDefault="004F7659" w:rsidP="004F7659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uk-UA" w:eastAsia="uk-UA"/>
      </w:rPr>
      <w:drawing>
        <wp:inline distT="0" distB="0" distL="0" distR="0" wp14:anchorId="32C15BEF" wp14:editId="3EF0B05F">
          <wp:extent cx="5267325" cy="914400"/>
          <wp:effectExtent l="0" t="0" r="9525" b="0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66269A8" w14:textId="6A106263" w:rsidR="00F804E2" w:rsidRDefault="00F804E2" w:rsidP="00F804E2">
    <w:pPr>
      <w:pStyle w:val="Footer"/>
      <w:jc w:val="center"/>
      <w:rPr>
        <w:lang w:val="ru-RU"/>
      </w:rPr>
    </w:pPr>
    <w:r>
      <w:rPr>
        <w:rFonts w:ascii="Myriad Pro" w:hAnsi="Myriad Pro"/>
        <w:sz w:val="24"/>
        <w:szCs w:val="36"/>
        <w:lang w:val="ru-RU"/>
      </w:rPr>
      <w:t>Посетите</w:t>
    </w:r>
    <w:r>
      <w:rPr>
        <w:rFonts w:ascii="Myriad Pro" w:hAnsi="Myriad Pro"/>
        <w:sz w:val="24"/>
        <w:szCs w:val="36"/>
      </w:rPr>
      <w:t> </w:t>
    </w:r>
    <w:hyperlink r:id="rId2" w:history="1">
      <w:r w:rsidR="00EC4894" w:rsidRPr="001266F0">
        <w:rPr>
          <w:rStyle w:val="Hyperlink"/>
        </w:rPr>
        <w:t>https://gearup.wa.gov/students-families</w:t>
      </w:r>
    </w:hyperlink>
    <w:r w:rsidR="00EC4894">
      <w:t xml:space="preserve"> </w:t>
    </w:r>
    <w:r>
      <w:rPr>
        <w:rFonts w:ascii="Myriad Pro" w:hAnsi="Myriad Pro"/>
        <w:sz w:val="24"/>
        <w:szCs w:val="36"/>
        <w:lang w:val="ru-RU"/>
      </w:rPr>
      <w:t>чтобы узнать больше и получить доступ к ресурсам, которые помогут вашему ребенку выработать план.</w:t>
    </w:r>
  </w:p>
  <w:p w14:paraId="487C30AA" w14:textId="77777777" w:rsidR="004F7659" w:rsidRPr="00A033F1" w:rsidRDefault="004F7659" w:rsidP="00F804E2">
    <w:pPr>
      <w:pStyle w:val="Footer"/>
      <w:jc w:val="center"/>
      <w:rPr>
        <w:lang w:val="ru-R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0CAC50" w14:textId="77777777" w:rsidR="004208C9" w:rsidRDefault="004208C9" w:rsidP="009909CD">
      <w:pPr>
        <w:spacing w:after="0" w:line="240" w:lineRule="auto"/>
      </w:pPr>
      <w:r>
        <w:separator/>
      </w:r>
    </w:p>
  </w:footnote>
  <w:footnote w:type="continuationSeparator" w:id="0">
    <w:p w14:paraId="403DF32E" w14:textId="77777777" w:rsidR="004208C9" w:rsidRDefault="004208C9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FB27C3"/>
    <w:multiLevelType w:val="hybridMultilevel"/>
    <w:tmpl w:val="30361126"/>
    <w:lvl w:ilvl="0" w:tplc="ADCE6212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23563C"/>
    <w:multiLevelType w:val="hybridMultilevel"/>
    <w:tmpl w:val="0D7A489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307B88"/>
    <w:multiLevelType w:val="hybridMultilevel"/>
    <w:tmpl w:val="FA5C4C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1D0719"/>
    <w:multiLevelType w:val="hybridMultilevel"/>
    <w:tmpl w:val="B2FE5E4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A90B14"/>
    <w:multiLevelType w:val="hybridMultilevel"/>
    <w:tmpl w:val="412CA8A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2"/>
  </w:num>
  <w:num w:numId="3">
    <w:abstractNumId w:val="21"/>
  </w:num>
  <w:num w:numId="4">
    <w:abstractNumId w:val="5"/>
  </w:num>
  <w:num w:numId="5">
    <w:abstractNumId w:val="12"/>
  </w:num>
  <w:num w:numId="6">
    <w:abstractNumId w:val="11"/>
  </w:num>
  <w:num w:numId="7">
    <w:abstractNumId w:val="10"/>
  </w:num>
  <w:num w:numId="8">
    <w:abstractNumId w:val="14"/>
  </w:num>
  <w:num w:numId="9">
    <w:abstractNumId w:val="8"/>
  </w:num>
  <w:num w:numId="10">
    <w:abstractNumId w:val="2"/>
  </w:num>
  <w:num w:numId="11">
    <w:abstractNumId w:val="20"/>
  </w:num>
  <w:num w:numId="12">
    <w:abstractNumId w:val="26"/>
  </w:num>
  <w:num w:numId="13">
    <w:abstractNumId w:val="7"/>
  </w:num>
  <w:num w:numId="14">
    <w:abstractNumId w:val="16"/>
  </w:num>
  <w:num w:numId="15">
    <w:abstractNumId w:val="17"/>
  </w:num>
  <w:num w:numId="16">
    <w:abstractNumId w:val="9"/>
  </w:num>
  <w:num w:numId="17">
    <w:abstractNumId w:val="27"/>
  </w:num>
  <w:num w:numId="18">
    <w:abstractNumId w:val="3"/>
  </w:num>
  <w:num w:numId="19">
    <w:abstractNumId w:val="23"/>
  </w:num>
  <w:num w:numId="20">
    <w:abstractNumId w:val="29"/>
  </w:num>
  <w:num w:numId="21">
    <w:abstractNumId w:val="0"/>
  </w:num>
  <w:num w:numId="22">
    <w:abstractNumId w:val="1"/>
  </w:num>
  <w:num w:numId="23">
    <w:abstractNumId w:val="13"/>
  </w:num>
  <w:num w:numId="24">
    <w:abstractNumId w:val="30"/>
  </w:num>
  <w:num w:numId="25">
    <w:abstractNumId w:val="15"/>
  </w:num>
  <w:num w:numId="26">
    <w:abstractNumId w:val="25"/>
  </w:num>
  <w:num w:numId="27">
    <w:abstractNumId w:val="6"/>
  </w:num>
  <w:num w:numId="28">
    <w:abstractNumId w:val="18"/>
  </w:num>
  <w:num w:numId="29">
    <w:abstractNumId w:val="24"/>
  </w:num>
  <w:num w:numId="30">
    <w:abstractNumId w:val="22"/>
  </w:num>
  <w:num w:numId="31">
    <w:abstractNumId w:val="19"/>
  </w:num>
  <w:num w:numId="32">
    <w:abstractNumId w:val="28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NTcFMgwsTc0sjJR0lIJTi4sz8/NACgxrAdpuMOEsAAAA"/>
  </w:docVars>
  <w:rsids>
    <w:rsidRoot w:val="001B2141"/>
    <w:rsid w:val="000120AD"/>
    <w:rsid w:val="0004631C"/>
    <w:rsid w:val="00066A3C"/>
    <w:rsid w:val="00076C3A"/>
    <w:rsid w:val="000A437C"/>
    <w:rsid w:val="000A55C2"/>
    <w:rsid w:val="000C40B8"/>
    <w:rsid w:val="00123507"/>
    <w:rsid w:val="00152066"/>
    <w:rsid w:val="001733BE"/>
    <w:rsid w:val="001956B9"/>
    <w:rsid w:val="001A63A3"/>
    <w:rsid w:val="001A6610"/>
    <w:rsid w:val="001B2141"/>
    <w:rsid w:val="001D16DC"/>
    <w:rsid w:val="001D41E3"/>
    <w:rsid w:val="001D5F2E"/>
    <w:rsid w:val="002012F5"/>
    <w:rsid w:val="00223B72"/>
    <w:rsid w:val="00245A42"/>
    <w:rsid w:val="00275C50"/>
    <w:rsid w:val="002808C2"/>
    <w:rsid w:val="002B3A6B"/>
    <w:rsid w:val="002D3116"/>
    <w:rsid w:val="00312031"/>
    <w:rsid w:val="0038313F"/>
    <w:rsid w:val="003B3052"/>
    <w:rsid w:val="00406591"/>
    <w:rsid w:val="00414D69"/>
    <w:rsid w:val="004208C9"/>
    <w:rsid w:val="00436814"/>
    <w:rsid w:val="00447484"/>
    <w:rsid w:val="0047425E"/>
    <w:rsid w:val="004D131D"/>
    <w:rsid w:val="004E5D89"/>
    <w:rsid w:val="004F7659"/>
    <w:rsid w:val="005326F5"/>
    <w:rsid w:val="00532A29"/>
    <w:rsid w:val="00545C48"/>
    <w:rsid w:val="005D2A65"/>
    <w:rsid w:val="0061321A"/>
    <w:rsid w:val="006207D8"/>
    <w:rsid w:val="00622246"/>
    <w:rsid w:val="00645074"/>
    <w:rsid w:val="00661D0B"/>
    <w:rsid w:val="00671A4B"/>
    <w:rsid w:val="00675C1D"/>
    <w:rsid w:val="00685C13"/>
    <w:rsid w:val="00696E04"/>
    <w:rsid w:val="006C3FC8"/>
    <w:rsid w:val="006F45EA"/>
    <w:rsid w:val="0070210A"/>
    <w:rsid w:val="0070629D"/>
    <w:rsid w:val="00747E7B"/>
    <w:rsid w:val="007577CB"/>
    <w:rsid w:val="00781C88"/>
    <w:rsid w:val="00784F1D"/>
    <w:rsid w:val="00794E38"/>
    <w:rsid w:val="007B7510"/>
    <w:rsid w:val="007F1B19"/>
    <w:rsid w:val="0080799F"/>
    <w:rsid w:val="008110A7"/>
    <w:rsid w:val="00815F7D"/>
    <w:rsid w:val="00854BA0"/>
    <w:rsid w:val="00862933"/>
    <w:rsid w:val="00874387"/>
    <w:rsid w:val="008916E0"/>
    <w:rsid w:val="008A4FE5"/>
    <w:rsid w:val="008C1DE2"/>
    <w:rsid w:val="008F484C"/>
    <w:rsid w:val="00950338"/>
    <w:rsid w:val="00980FFC"/>
    <w:rsid w:val="009909CD"/>
    <w:rsid w:val="009A60F7"/>
    <w:rsid w:val="009A7000"/>
    <w:rsid w:val="009B09EE"/>
    <w:rsid w:val="009E33A5"/>
    <w:rsid w:val="00A033F1"/>
    <w:rsid w:val="00A10C3A"/>
    <w:rsid w:val="00A2177A"/>
    <w:rsid w:val="00A25076"/>
    <w:rsid w:val="00A51106"/>
    <w:rsid w:val="00A8133D"/>
    <w:rsid w:val="00A924DC"/>
    <w:rsid w:val="00AA56A9"/>
    <w:rsid w:val="00AC49B1"/>
    <w:rsid w:val="00AC67ED"/>
    <w:rsid w:val="00AE6C4C"/>
    <w:rsid w:val="00B044CD"/>
    <w:rsid w:val="00B46D38"/>
    <w:rsid w:val="00B53C93"/>
    <w:rsid w:val="00B646B2"/>
    <w:rsid w:val="00B82F5A"/>
    <w:rsid w:val="00B91A1C"/>
    <w:rsid w:val="00BF154F"/>
    <w:rsid w:val="00BF5BD8"/>
    <w:rsid w:val="00C36B32"/>
    <w:rsid w:val="00C91747"/>
    <w:rsid w:val="00CA36F6"/>
    <w:rsid w:val="00CD2DEC"/>
    <w:rsid w:val="00CE5BCB"/>
    <w:rsid w:val="00CF1D50"/>
    <w:rsid w:val="00D14F9D"/>
    <w:rsid w:val="00D257AF"/>
    <w:rsid w:val="00D321C2"/>
    <w:rsid w:val="00D878B1"/>
    <w:rsid w:val="00DA6749"/>
    <w:rsid w:val="00DF1565"/>
    <w:rsid w:val="00E23784"/>
    <w:rsid w:val="00EC4894"/>
    <w:rsid w:val="00EE1B02"/>
    <w:rsid w:val="00F010F1"/>
    <w:rsid w:val="00F35BE3"/>
    <w:rsid w:val="00F40A18"/>
    <w:rsid w:val="00F56DB3"/>
    <w:rsid w:val="00F804E2"/>
    <w:rsid w:val="00F813FA"/>
    <w:rsid w:val="00F95852"/>
    <w:rsid w:val="00FD7D61"/>
    <w:rsid w:val="00FE1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0E4594C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C48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614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27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8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FC83AAE626514B8AA8E5871785D087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5920F-481B-43D3-B481-E08F62546824}"/>
      </w:docPartPr>
      <w:docPartBody>
        <w:p w:rsidR="00F30A3B" w:rsidRDefault="00C77751" w:rsidP="00C77751">
          <w:pPr>
            <w:pStyle w:val="FC83AAE626514B8AA8E5871785D087FD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BECAEFAE4DCB4DB3B5027BF64C3537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687E21-F873-4154-ADF1-EBA3D6D789D8}"/>
      </w:docPartPr>
      <w:docPartBody>
        <w:p w:rsidR="00F30A3B" w:rsidRDefault="00C77751" w:rsidP="00C77751">
          <w:pPr>
            <w:pStyle w:val="BECAEFAE4DCB4DB3B5027BF64C353704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060BCD"/>
    <w:rsid w:val="00337228"/>
    <w:rsid w:val="004D1936"/>
    <w:rsid w:val="00525086"/>
    <w:rsid w:val="008B0559"/>
    <w:rsid w:val="008C7997"/>
    <w:rsid w:val="009735A1"/>
    <w:rsid w:val="00A31BA8"/>
    <w:rsid w:val="00A523FA"/>
    <w:rsid w:val="00BD4B9E"/>
    <w:rsid w:val="00C77751"/>
    <w:rsid w:val="00D52AF1"/>
    <w:rsid w:val="00F30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77751"/>
  </w:style>
  <w:style w:type="paragraph" w:customStyle="1" w:styleId="FC83AAE626514B8AA8E5871785D087FD">
    <w:name w:val="FC83AAE626514B8AA8E5871785D087FD"/>
    <w:rsid w:val="00C77751"/>
    <w:rPr>
      <w:lang w:val="uk-UA" w:eastAsia="uk-UA"/>
    </w:rPr>
  </w:style>
  <w:style w:type="paragraph" w:customStyle="1" w:styleId="BECAEFAE4DCB4DB3B5027BF64C353704">
    <w:name w:val="BECAEFAE4DCB4DB3B5027BF64C353704"/>
    <w:rsid w:val="00C77751"/>
    <w:rPr>
      <w:lang w:val="uk-UA" w:eastAsia="uk-U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D034285-AB18-40DC-AB0F-5211AD2347C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8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13</cp:revision>
  <cp:lastPrinted>2015-05-28T22:43:00Z</cp:lastPrinted>
  <dcterms:created xsi:type="dcterms:W3CDTF">2018-06-21T20:30:00Z</dcterms:created>
  <dcterms:modified xsi:type="dcterms:W3CDTF">2021-08-27T17:0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